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7DF86" w14:textId="77777777" w:rsidR="003C169B" w:rsidRPr="00077CDC" w:rsidRDefault="003C169B">
      <w:pPr>
        <w:ind w:left="-720" w:right="-720"/>
        <w:jc w:val="center"/>
        <w:outlineLvl w:val="0"/>
        <w:rPr>
          <w:rFonts w:cs="Arial"/>
          <w:szCs w:val="24"/>
        </w:rPr>
      </w:pPr>
      <w:r w:rsidRPr="00077CDC">
        <w:rPr>
          <w:rFonts w:cs="Arial"/>
          <w:szCs w:val="24"/>
        </w:rPr>
        <w:t>State of California</w:t>
      </w:r>
    </w:p>
    <w:p w14:paraId="3786F0C5" w14:textId="77777777" w:rsidR="003C169B" w:rsidRPr="00077CDC" w:rsidRDefault="003C169B">
      <w:pPr>
        <w:ind w:left="-720" w:right="-720"/>
        <w:jc w:val="center"/>
        <w:outlineLvl w:val="0"/>
        <w:rPr>
          <w:rFonts w:cs="Arial"/>
          <w:szCs w:val="24"/>
        </w:rPr>
      </w:pPr>
      <w:r w:rsidRPr="00077CDC">
        <w:rPr>
          <w:rFonts w:cs="Arial"/>
          <w:szCs w:val="24"/>
        </w:rPr>
        <w:t>Department of Industrial Relations</w:t>
      </w:r>
    </w:p>
    <w:p w14:paraId="4ECF8E48" w14:textId="77777777" w:rsidR="003C169B" w:rsidRPr="00077CDC" w:rsidRDefault="003C169B">
      <w:pPr>
        <w:ind w:left="-720" w:right="-720"/>
        <w:jc w:val="center"/>
        <w:outlineLvl w:val="0"/>
        <w:rPr>
          <w:rFonts w:cs="Arial"/>
          <w:szCs w:val="24"/>
        </w:rPr>
      </w:pPr>
      <w:r w:rsidRPr="00077CDC">
        <w:rPr>
          <w:rFonts w:cs="Arial"/>
          <w:szCs w:val="24"/>
        </w:rPr>
        <w:t>DIVISION OF WORKERS’ COMPENSATION</w:t>
      </w:r>
    </w:p>
    <w:p w14:paraId="0423B92D" w14:textId="77777777" w:rsidR="003C169B" w:rsidRPr="00077CDC" w:rsidRDefault="003C169B">
      <w:pPr>
        <w:ind w:left="-720" w:right="-720"/>
        <w:jc w:val="center"/>
        <w:rPr>
          <w:rFonts w:cs="Arial"/>
          <w:szCs w:val="24"/>
        </w:rPr>
      </w:pPr>
    </w:p>
    <w:p w14:paraId="69839596" w14:textId="77777777" w:rsidR="003C169B" w:rsidRPr="00077CDC" w:rsidRDefault="00CE1784">
      <w:pPr>
        <w:ind w:left="-720" w:right="-720"/>
        <w:jc w:val="center"/>
        <w:rPr>
          <w:rFonts w:cs="Arial"/>
          <w:szCs w:val="24"/>
        </w:rPr>
      </w:pPr>
      <w:r w:rsidRPr="00DF7E1C">
        <w:rPr>
          <w:rFonts w:cs="Arial"/>
          <w:noProof/>
          <w:szCs w:val="24"/>
        </w:rPr>
        <w:drawing>
          <wp:inline distT="0" distB="0" distL="0" distR="0" wp14:anchorId="4F85282D" wp14:editId="42631399">
            <wp:extent cx="1174115" cy="927100"/>
            <wp:effectExtent l="0" t="0" r="6985" b="6350"/>
            <wp:docPr id="1" name="Picture 1" descr="Graphic - 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780E9C11" w14:textId="77777777" w:rsidR="003C169B" w:rsidRPr="00077CDC" w:rsidRDefault="003C169B">
      <w:pPr>
        <w:ind w:left="-720" w:right="-720"/>
        <w:jc w:val="center"/>
        <w:rPr>
          <w:rFonts w:cs="Arial"/>
          <w:szCs w:val="24"/>
        </w:rPr>
      </w:pPr>
    </w:p>
    <w:p w14:paraId="08C6688C" w14:textId="77777777" w:rsidR="00F767D9" w:rsidRPr="001153E3" w:rsidRDefault="00F767D9" w:rsidP="00F767D9">
      <w:pPr>
        <w:ind w:left="-720" w:right="-720"/>
        <w:jc w:val="center"/>
        <w:outlineLvl w:val="0"/>
        <w:rPr>
          <w:rFonts w:cs="Arial"/>
          <w:b/>
          <w:szCs w:val="24"/>
        </w:rPr>
      </w:pPr>
      <w:r w:rsidRPr="001153E3">
        <w:rPr>
          <w:rFonts w:cs="Arial"/>
          <w:b/>
          <w:szCs w:val="24"/>
        </w:rPr>
        <w:t>Order of the Administrative Director of the Division of Workers’ Compensation</w:t>
      </w:r>
    </w:p>
    <w:p w14:paraId="3EA5895E" w14:textId="1C4005AE" w:rsidR="00F767D9" w:rsidRPr="001153E3" w:rsidRDefault="00F767D9" w:rsidP="00F767D9">
      <w:pPr>
        <w:pStyle w:val="Title"/>
        <w:rPr>
          <w:rFonts w:ascii="Arial" w:hAnsi="Arial" w:cs="Arial"/>
        </w:rPr>
      </w:pPr>
      <w:r w:rsidRPr="001153E3">
        <w:rPr>
          <w:rFonts w:ascii="Arial" w:hAnsi="Arial" w:cs="Arial"/>
        </w:rPr>
        <w:t>(</w:t>
      </w:r>
      <w:r w:rsidRPr="001153E3">
        <w:rPr>
          <w:rFonts w:ascii="Arial" w:hAnsi="Arial" w:cs="Arial"/>
          <w:b w:val="0"/>
        </w:rPr>
        <w:t>Additional OMFS Update for Hospital Outpatient Departments and Ambulatory Surgical Center Services - Effective March 1, 202</w:t>
      </w:r>
      <w:r w:rsidR="0003420E">
        <w:rPr>
          <w:rFonts w:ascii="Arial" w:hAnsi="Arial" w:cs="Arial"/>
          <w:b w:val="0"/>
        </w:rPr>
        <w:t>1</w:t>
      </w:r>
      <w:r w:rsidRPr="001153E3">
        <w:rPr>
          <w:rFonts w:ascii="Arial" w:hAnsi="Arial" w:cs="Arial"/>
        </w:rPr>
        <w:t>)</w:t>
      </w:r>
    </w:p>
    <w:p w14:paraId="6F93B210" w14:textId="77777777" w:rsidR="00F767D9" w:rsidRPr="001153E3" w:rsidRDefault="00F767D9" w:rsidP="00F767D9">
      <w:pPr>
        <w:ind w:left="-720" w:right="-720"/>
        <w:jc w:val="both"/>
        <w:rPr>
          <w:rFonts w:cs="Arial"/>
          <w:szCs w:val="24"/>
        </w:rPr>
      </w:pPr>
    </w:p>
    <w:p w14:paraId="102304A1" w14:textId="77777777" w:rsidR="00F767D9" w:rsidRPr="001153E3" w:rsidRDefault="00F767D9" w:rsidP="00F767D9">
      <w:pPr>
        <w:ind w:left="-720" w:right="-720"/>
        <w:jc w:val="both"/>
        <w:rPr>
          <w:rFonts w:cs="Arial"/>
          <w:szCs w:val="24"/>
        </w:rPr>
      </w:pPr>
    </w:p>
    <w:p w14:paraId="715F1480" w14:textId="659378A0" w:rsidR="00F767D9" w:rsidRDefault="00F767D9" w:rsidP="00BC5A7B">
      <w:pPr>
        <w:ind w:left="-720" w:right="-720"/>
        <w:rPr>
          <w:rFonts w:cs="Arial"/>
          <w:szCs w:val="24"/>
        </w:rPr>
      </w:pPr>
      <w:r w:rsidRPr="001153E3">
        <w:rPr>
          <w:rFonts w:cs="Arial"/>
          <w:szCs w:val="24"/>
        </w:rPr>
        <w:t xml:space="preserve">On </w:t>
      </w:r>
      <w:r w:rsidR="00957C17">
        <w:rPr>
          <w:rFonts w:cs="Arial"/>
          <w:szCs w:val="24"/>
        </w:rPr>
        <w:t>February 26, 2021</w:t>
      </w:r>
      <w:r w:rsidRPr="001153E3">
        <w:rPr>
          <w:rFonts w:cs="Arial"/>
          <w:szCs w:val="24"/>
        </w:rPr>
        <w:t xml:space="preserve">, the Administrative Director of the Division of Workers’ Compensation issued an order that title 8, California Code of Regulations, sections 9789.30 through 9789.39, pertaining to the Hospital Outpatient Departments and Ambulatory Surgical Centers Fee Schedule portion of the Official Medical Fee Schedule, be adjusted to conform to relevant changes in the </w:t>
      </w:r>
      <w:r w:rsidR="002C5BE7">
        <w:rPr>
          <w:rFonts w:cs="Arial"/>
          <w:szCs w:val="24"/>
        </w:rPr>
        <w:t xml:space="preserve">Centers for Medicare and Medicaid Services (CMS) </w:t>
      </w:r>
      <w:r w:rsidRPr="001153E3">
        <w:rPr>
          <w:rFonts w:cs="Arial"/>
          <w:szCs w:val="24"/>
        </w:rPr>
        <w:t>hospital outpatient prospective payme</w:t>
      </w:r>
      <w:r>
        <w:rPr>
          <w:rFonts w:cs="Arial"/>
          <w:szCs w:val="24"/>
        </w:rPr>
        <w:t xml:space="preserve">nt system (HOPPS) </w:t>
      </w:r>
      <w:r w:rsidRPr="00184486">
        <w:rPr>
          <w:rFonts w:cs="Arial"/>
        </w:rPr>
        <w:t xml:space="preserve">final rule of </w:t>
      </w:r>
      <w:r w:rsidR="000479D1">
        <w:rPr>
          <w:rFonts w:cs="Arial"/>
        </w:rPr>
        <w:t>December 29, 2020,</w:t>
      </w:r>
      <w:r w:rsidRPr="00184486">
        <w:rPr>
          <w:rFonts w:cs="Arial"/>
        </w:rPr>
        <w:t xml:space="preserve"> and the wage index values in CMS’ hospital inpatient prospective payment system (IPPS) final rule of </w:t>
      </w:r>
      <w:r w:rsidR="000479D1">
        <w:rPr>
          <w:rFonts w:cs="Arial"/>
        </w:rPr>
        <w:t>September 18, 2020</w:t>
      </w:r>
      <w:r w:rsidRPr="00184486">
        <w:rPr>
          <w:rFonts w:cs="Arial"/>
        </w:rPr>
        <w:t xml:space="preserve">, and correction notice of </w:t>
      </w:r>
      <w:r w:rsidR="000479D1">
        <w:rPr>
          <w:rFonts w:cs="Arial"/>
        </w:rPr>
        <w:t>December 7, 2020</w:t>
      </w:r>
      <w:r w:rsidRPr="00184486">
        <w:rPr>
          <w:rFonts w:cs="Arial"/>
        </w:rPr>
        <w:t xml:space="preserve">, to the IPPS final rule; and certain codes used, in part, to define surgical codes, in CMS’ Ambulatory Surgical Center Payment Systems final rule of </w:t>
      </w:r>
      <w:r w:rsidR="000479D1">
        <w:rPr>
          <w:rFonts w:cs="Arial"/>
        </w:rPr>
        <w:t xml:space="preserve">December 29, 2020. </w:t>
      </w:r>
      <w:r w:rsidR="002B198E">
        <w:rPr>
          <w:rFonts w:cs="Arial"/>
        </w:rPr>
        <w:t xml:space="preserve">Subsequently, on February 25, 2021, CMS </w:t>
      </w:r>
      <w:r w:rsidR="00BC5A7B">
        <w:rPr>
          <w:rFonts w:cs="Arial"/>
        </w:rPr>
        <w:t>issued a corrected</w:t>
      </w:r>
      <w:r w:rsidR="002B198E">
        <w:rPr>
          <w:rFonts w:cs="Arial"/>
        </w:rPr>
        <w:t xml:space="preserve"> Addenda A and B, </w:t>
      </w:r>
      <w:r w:rsidR="00BC5A7B">
        <w:rPr>
          <w:rFonts w:cs="Arial"/>
        </w:rPr>
        <w:t>and corrected ASC Addenda AA and EE</w:t>
      </w:r>
      <w:r w:rsidR="00835237">
        <w:rPr>
          <w:rFonts w:cs="Arial"/>
        </w:rPr>
        <w:t xml:space="preserve"> [</w:t>
      </w:r>
      <w:hyperlink r:id="rId9" w:history="1">
        <w:r w:rsidR="00835237" w:rsidRPr="00835237">
          <w:rPr>
            <w:rStyle w:val="Hyperlink"/>
            <w:rFonts w:cs="Arial"/>
          </w:rPr>
          <w:t>CMS-1736-CN</w:t>
        </w:r>
      </w:hyperlink>
      <w:r w:rsidR="00835237">
        <w:rPr>
          <w:rFonts w:cs="Arial"/>
        </w:rPr>
        <w:t>; 86 FR 11428]</w:t>
      </w:r>
      <w:r w:rsidR="00BC5A7B">
        <w:rPr>
          <w:rFonts w:cs="Arial"/>
        </w:rPr>
        <w:t xml:space="preserve">. </w:t>
      </w:r>
    </w:p>
    <w:p w14:paraId="28C1937E" w14:textId="77777777" w:rsidR="002B198E" w:rsidRDefault="002B198E" w:rsidP="00F767D9">
      <w:pPr>
        <w:ind w:left="-720" w:right="-720"/>
        <w:rPr>
          <w:rFonts w:cs="Arial"/>
          <w:szCs w:val="24"/>
        </w:rPr>
      </w:pPr>
    </w:p>
    <w:p w14:paraId="317C8C52" w14:textId="42C45364" w:rsidR="00225592" w:rsidRDefault="00BC5A7B" w:rsidP="00225592">
      <w:pPr>
        <w:ind w:left="-720" w:right="-720"/>
        <w:rPr>
          <w:rFonts w:cs="Arial"/>
          <w:szCs w:val="24"/>
        </w:rPr>
      </w:pPr>
      <w:r>
        <w:rPr>
          <w:rFonts w:cs="Arial"/>
          <w:szCs w:val="24"/>
        </w:rPr>
        <w:t>P</w:t>
      </w:r>
      <w:r w:rsidRPr="004A3E47">
        <w:rPr>
          <w:rFonts w:cs="Arial"/>
          <w:szCs w:val="24"/>
        </w:rPr>
        <w:t xml:space="preserve">ursuant to Labor Code section 5307.1(g)(1),(2), </w:t>
      </w:r>
      <w:r w:rsidR="00F767D9" w:rsidRPr="001153E3">
        <w:rPr>
          <w:rFonts w:cs="Arial"/>
          <w:b/>
          <w:szCs w:val="24"/>
        </w:rPr>
        <w:t>Title 8, California Code of Regulations, section 9789.39 subdivision (b),</w:t>
      </w:r>
      <w:r w:rsidR="00F767D9">
        <w:rPr>
          <w:rFonts w:cs="Arial"/>
          <w:szCs w:val="24"/>
        </w:rPr>
        <w:t xml:space="preserve"> is amended to </w:t>
      </w:r>
      <w:r w:rsidR="00F767D9" w:rsidRPr="001153E3">
        <w:rPr>
          <w:rFonts w:cs="Arial"/>
          <w:szCs w:val="24"/>
        </w:rPr>
        <w:t xml:space="preserve">adopt </w:t>
      </w:r>
      <w:r w:rsidR="00F767D9">
        <w:rPr>
          <w:rFonts w:cs="Arial"/>
          <w:szCs w:val="24"/>
        </w:rPr>
        <w:t>Addenda A and B</w:t>
      </w:r>
      <w:r w:rsidR="00F767D9" w:rsidRPr="001153E3">
        <w:rPr>
          <w:rFonts w:cs="Arial"/>
          <w:szCs w:val="24"/>
        </w:rPr>
        <w:t xml:space="preserve"> of CMS’ </w:t>
      </w:r>
      <w:r w:rsidR="00F767D9">
        <w:rPr>
          <w:rFonts w:cs="Arial"/>
          <w:szCs w:val="24"/>
        </w:rPr>
        <w:t>hospital outpatient prospective payment sy</w:t>
      </w:r>
      <w:r w:rsidR="00EC2EF8">
        <w:rPr>
          <w:rFonts w:cs="Arial"/>
          <w:szCs w:val="24"/>
        </w:rPr>
        <w:t>stem rate for Calendar Year 2021</w:t>
      </w:r>
      <w:r w:rsidR="00F767D9">
        <w:rPr>
          <w:rFonts w:cs="Arial"/>
          <w:szCs w:val="24"/>
        </w:rPr>
        <w:t xml:space="preserve"> found in the </w:t>
      </w:r>
      <w:r w:rsidR="00F767D9" w:rsidRPr="001153E3">
        <w:rPr>
          <w:rFonts w:cs="Arial"/>
          <w:szCs w:val="24"/>
        </w:rPr>
        <w:t>[</w:t>
      </w:r>
      <w:hyperlink r:id="rId10" w:history="1">
        <w:r w:rsidRPr="00225592">
          <w:rPr>
            <w:rStyle w:val="Hyperlink"/>
            <w:rFonts w:cs="Arial"/>
            <w:szCs w:val="24"/>
          </w:rPr>
          <w:t>2021 Correction Notice OPPS Addendum A</w:t>
        </w:r>
      </w:hyperlink>
      <w:r w:rsidR="00F767D9" w:rsidRPr="001153E3">
        <w:rPr>
          <w:rStyle w:val="Hyperlink"/>
          <w:rFonts w:cs="Arial"/>
          <w:szCs w:val="24"/>
        </w:rPr>
        <w:t>]</w:t>
      </w:r>
      <w:r w:rsidR="00F767D9">
        <w:t xml:space="preserve"> and </w:t>
      </w:r>
      <w:r>
        <w:rPr>
          <w:rStyle w:val="Hyperlink"/>
          <w:rFonts w:cs="Arial"/>
          <w:szCs w:val="24"/>
        </w:rPr>
        <w:t>[</w:t>
      </w:r>
      <w:hyperlink r:id="rId11" w:history="1">
        <w:r w:rsidRPr="00225592">
          <w:rPr>
            <w:rStyle w:val="Hyperlink"/>
            <w:rFonts w:cs="Arial"/>
            <w:szCs w:val="24"/>
          </w:rPr>
          <w:t xml:space="preserve">2021 Correction Notice OPPS </w:t>
        </w:r>
        <w:r w:rsidR="00F767D9" w:rsidRPr="00225592">
          <w:rPr>
            <w:rStyle w:val="Hyperlink"/>
            <w:rFonts w:cs="Arial"/>
            <w:szCs w:val="24"/>
          </w:rPr>
          <w:t>Addendum B</w:t>
        </w:r>
      </w:hyperlink>
      <w:r w:rsidR="00F767D9">
        <w:rPr>
          <w:rStyle w:val="Hyperlink"/>
          <w:rFonts w:cs="Arial"/>
          <w:szCs w:val="24"/>
        </w:rPr>
        <w:t>]</w:t>
      </w:r>
      <w:r w:rsidR="00F767D9">
        <w:rPr>
          <w:rStyle w:val="Hyperlink"/>
          <w:rFonts w:cs="Arial"/>
          <w:szCs w:val="24"/>
          <w:u w:val="none"/>
        </w:rPr>
        <w:t xml:space="preserve"> </w:t>
      </w:r>
      <w:r w:rsidR="00F767D9" w:rsidRPr="001153E3">
        <w:rPr>
          <w:rFonts w:cs="Arial"/>
          <w:szCs w:val="24"/>
        </w:rPr>
        <w:t>file</w:t>
      </w:r>
      <w:r w:rsidR="00F767D9">
        <w:rPr>
          <w:rFonts w:cs="Arial"/>
          <w:szCs w:val="24"/>
        </w:rPr>
        <w:t>s</w:t>
      </w:r>
      <w:r w:rsidR="00F767D9" w:rsidRPr="001153E3">
        <w:rPr>
          <w:rFonts w:cs="Arial"/>
          <w:szCs w:val="24"/>
        </w:rPr>
        <w:t>, in place of the original file</w:t>
      </w:r>
      <w:r w:rsidR="00F767D9">
        <w:rPr>
          <w:rFonts w:cs="Arial"/>
          <w:szCs w:val="24"/>
        </w:rPr>
        <w:t>s</w:t>
      </w:r>
      <w:r w:rsidR="00F767D9" w:rsidRPr="001153E3">
        <w:rPr>
          <w:rFonts w:cs="Arial"/>
          <w:szCs w:val="24"/>
        </w:rPr>
        <w:t xml:space="preserve">, for services rendered on or after </w:t>
      </w:r>
      <w:r w:rsidR="00EC2EF8">
        <w:rPr>
          <w:rFonts w:cs="Arial"/>
          <w:szCs w:val="24"/>
        </w:rPr>
        <w:t>March 1, 2021</w:t>
      </w:r>
      <w:r w:rsidR="00F767D9" w:rsidRPr="001153E3">
        <w:rPr>
          <w:rFonts w:cs="Arial"/>
          <w:szCs w:val="24"/>
        </w:rPr>
        <w:t xml:space="preserve">. </w:t>
      </w:r>
    </w:p>
    <w:p w14:paraId="6E26319C" w14:textId="77777777" w:rsidR="00225592" w:rsidRDefault="00225592" w:rsidP="00225592">
      <w:pPr>
        <w:ind w:left="-720" w:right="-720"/>
        <w:rPr>
          <w:rFonts w:cs="Arial"/>
          <w:szCs w:val="24"/>
        </w:rPr>
      </w:pPr>
    </w:p>
    <w:p w14:paraId="0B661461" w14:textId="77777777" w:rsidR="004A7A5D" w:rsidRDefault="00225592" w:rsidP="00225592">
      <w:pPr>
        <w:ind w:left="-720" w:right="-720"/>
        <w:rPr>
          <w:rFonts w:cs="Arial"/>
          <w:szCs w:val="24"/>
        </w:rPr>
      </w:pPr>
      <w:r>
        <w:rPr>
          <w:rFonts w:cs="Arial"/>
          <w:szCs w:val="24"/>
        </w:rPr>
        <w:t>P</w:t>
      </w:r>
      <w:r w:rsidRPr="004A3E47">
        <w:rPr>
          <w:rFonts w:cs="Arial"/>
          <w:szCs w:val="24"/>
        </w:rPr>
        <w:t>ursuant to Labor Code section 5307.1(g</w:t>
      </w:r>
      <w:proofErr w:type="gramStart"/>
      <w:r w:rsidRPr="004A3E47">
        <w:rPr>
          <w:rFonts w:cs="Arial"/>
          <w:szCs w:val="24"/>
        </w:rPr>
        <w:t>)(</w:t>
      </w:r>
      <w:proofErr w:type="gramEnd"/>
      <w:r w:rsidRPr="004A3E47">
        <w:rPr>
          <w:rFonts w:cs="Arial"/>
          <w:szCs w:val="24"/>
        </w:rPr>
        <w:t xml:space="preserve">1),(2), </w:t>
      </w:r>
      <w:r w:rsidRPr="001153E3">
        <w:rPr>
          <w:rFonts w:cs="Arial"/>
          <w:b/>
          <w:szCs w:val="24"/>
        </w:rPr>
        <w:t>Title 8, California Code of Regulations, section 9789.39 subdivision (b)</w:t>
      </w:r>
      <w:r>
        <w:rPr>
          <w:rFonts w:cs="Arial"/>
          <w:b/>
          <w:szCs w:val="24"/>
        </w:rPr>
        <w:t xml:space="preserve"> </w:t>
      </w:r>
      <w:r>
        <w:rPr>
          <w:rFonts w:cs="Arial"/>
          <w:szCs w:val="24"/>
        </w:rPr>
        <w:t xml:space="preserve">is </w:t>
      </w:r>
      <w:r w:rsidRPr="00225592">
        <w:rPr>
          <w:rFonts w:cs="Arial"/>
          <w:szCs w:val="24"/>
        </w:rPr>
        <w:t>amended to adopt column A of CMS’ ASC addendum AA and column A of CMS’ ASC addendum EE found in the [</w:t>
      </w:r>
      <w:hyperlink r:id="rId12" w:history="1">
        <w:r w:rsidRPr="00225592">
          <w:rPr>
            <w:rStyle w:val="Hyperlink"/>
            <w:rFonts w:cs="Arial"/>
            <w:szCs w:val="24"/>
          </w:rPr>
          <w:t>Correction Notice Addenda AA, BB, DD1, DD2, EE</w:t>
        </w:r>
      </w:hyperlink>
      <w:r w:rsidRPr="00225592">
        <w:rPr>
          <w:rFonts w:cs="Arial"/>
          <w:szCs w:val="24"/>
          <w:u w:val="single"/>
        </w:rPr>
        <w:t>]</w:t>
      </w:r>
      <w:r w:rsidRPr="00225592">
        <w:rPr>
          <w:rFonts w:cs="Arial"/>
          <w:szCs w:val="24"/>
        </w:rPr>
        <w:t xml:space="preserve"> file, in place of the original file, for services rendered on or after </w:t>
      </w:r>
      <w:r>
        <w:rPr>
          <w:rFonts w:cs="Arial"/>
          <w:szCs w:val="24"/>
        </w:rPr>
        <w:t>March 1, 2021</w:t>
      </w:r>
      <w:r w:rsidRPr="00225592">
        <w:rPr>
          <w:rFonts w:cs="Arial"/>
          <w:szCs w:val="24"/>
        </w:rPr>
        <w:t xml:space="preserve">. </w:t>
      </w:r>
    </w:p>
    <w:p w14:paraId="28E8D3EC" w14:textId="473972C3" w:rsidR="004A7A5D" w:rsidRDefault="004A7A5D" w:rsidP="003364BA">
      <w:pPr>
        <w:ind w:right="-720"/>
        <w:rPr>
          <w:rFonts w:cs="Arial"/>
          <w:szCs w:val="24"/>
        </w:rPr>
      </w:pPr>
    </w:p>
    <w:p w14:paraId="5EB26E27" w14:textId="5CBBD8D4" w:rsidR="00F767D9" w:rsidRDefault="00BC5A7B" w:rsidP="003364BA">
      <w:pPr>
        <w:ind w:left="-720" w:right="-720"/>
        <w:rPr>
          <w:rFonts w:cs="Arial"/>
          <w:szCs w:val="24"/>
        </w:rPr>
      </w:pPr>
      <w:r w:rsidRPr="00D77937">
        <w:rPr>
          <w:rFonts w:cs="Arial"/>
          <w:szCs w:val="24"/>
        </w:rPr>
        <w:t>This Order adopts changes to the OMFS for the Hosp</w:t>
      </w:r>
      <w:r>
        <w:rPr>
          <w:rFonts w:cs="Arial"/>
          <w:szCs w:val="24"/>
        </w:rPr>
        <w:t xml:space="preserve">ital Outpatient Departments and </w:t>
      </w:r>
      <w:r w:rsidRPr="00D77937">
        <w:rPr>
          <w:rFonts w:cs="Arial"/>
          <w:szCs w:val="24"/>
        </w:rPr>
        <w:t>Ambulatory Surgical Centers services to conform to Medicare changes</w:t>
      </w:r>
      <w:r w:rsidR="003364BA">
        <w:rPr>
          <w:rFonts w:cs="Arial"/>
          <w:szCs w:val="24"/>
        </w:rPr>
        <w:t>, and further adopts revisions to correct technical errors,</w:t>
      </w:r>
      <w:r>
        <w:rPr>
          <w:rFonts w:cs="Arial"/>
          <w:szCs w:val="24"/>
        </w:rPr>
        <w:t xml:space="preserve"> as follows:</w:t>
      </w:r>
    </w:p>
    <w:p w14:paraId="72886806" w14:textId="64C7947F" w:rsidR="004A7A5D" w:rsidRPr="001153E3" w:rsidRDefault="004A7A5D" w:rsidP="00347345">
      <w:pPr>
        <w:ind w:right="-720"/>
        <w:rPr>
          <w:rFonts w:cs="Arial"/>
          <w:szCs w:val="24"/>
        </w:rPr>
      </w:pPr>
    </w:p>
    <w:tbl>
      <w:tblPr>
        <w:tblW w:w="1026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5580"/>
      </w:tblGrid>
      <w:tr w:rsidR="00DE5745" w:rsidRPr="001153E3" w14:paraId="67D1EB79" w14:textId="77777777" w:rsidTr="004A7A5D">
        <w:tc>
          <w:tcPr>
            <w:tcW w:w="4680" w:type="dxa"/>
          </w:tcPr>
          <w:p w14:paraId="7A47F5FA" w14:textId="5F58EC56" w:rsidR="00DE5745" w:rsidRPr="006818BF" w:rsidRDefault="00DE5745" w:rsidP="004A7A5D">
            <w:pPr>
              <w:autoSpaceDE/>
              <w:autoSpaceDN/>
              <w:adjustRightInd/>
              <w:rPr>
                <w:rFonts w:cs="Arial"/>
                <w:szCs w:val="24"/>
              </w:rPr>
            </w:pPr>
            <w:r w:rsidRPr="00821AEB">
              <w:rPr>
                <w:rFonts w:cs="Arial"/>
                <w:szCs w:val="24"/>
              </w:rPr>
              <w:t>Applicable FR Notices</w:t>
            </w:r>
          </w:p>
        </w:tc>
        <w:tc>
          <w:tcPr>
            <w:tcW w:w="5580" w:type="dxa"/>
          </w:tcPr>
          <w:p w14:paraId="34830D10" w14:textId="77777777" w:rsidR="00DE5745" w:rsidRDefault="00DE5745" w:rsidP="00DE5745">
            <w:pPr>
              <w:autoSpaceDE/>
              <w:autoSpaceDN/>
              <w:adjustRightInd/>
              <w:rPr>
                <w:rFonts w:cs="Arial"/>
                <w:szCs w:val="24"/>
              </w:rPr>
            </w:pPr>
            <w:r w:rsidRPr="00821AEB">
              <w:rPr>
                <w:rFonts w:cs="Arial"/>
                <w:szCs w:val="24"/>
              </w:rPr>
              <w:t>(A) December 29, 2020 (CMS-1736-FC; 85 FR 85866)</w:t>
            </w:r>
          </w:p>
          <w:p w14:paraId="2298DD61" w14:textId="77777777" w:rsidR="00DE5745" w:rsidRPr="00821AEB" w:rsidRDefault="00DE5745" w:rsidP="00DE5745">
            <w:pPr>
              <w:autoSpaceDE/>
              <w:autoSpaceDN/>
              <w:adjustRightInd/>
              <w:rPr>
                <w:rFonts w:cs="Arial"/>
                <w:szCs w:val="24"/>
              </w:rPr>
            </w:pPr>
            <w:r>
              <w:rPr>
                <w:rFonts w:cs="Arial"/>
                <w:szCs w:val="24"/>
              </w:rPr>
              <w:t xml:space="preserve">(B) </w:t>
            </w:r>
            <w:r w:rsidRPr="00F572BC">
              <w:rPr>
                <w:rFonts w:cs="Arial"/>
                <w:szCs w:val="24"/>
                <w:u w:val="double"/>
              </w:rPr>
              <w:t>February 25, 2021 (CMS-1736-CN; 86 FR 11428</w:t>
            </w:r>
            <w:r>
              <w:rPr>
                <w:rFonts w:cs="Arial"/>
                <w:szCs w:val="24"/>
                <w:u w:val="double"/>
              </w:rPr>
              <w:t>)</w:t>
            </w:r>
          </w:p>
          <w:p w14:paraId="5D719F6A" w14:textId="77777777" w:rsidR="00DE5745" w:rsidRPr="00821AEB" w:rsidRDefault="00DE5745" w:rsidP="00DE5745">
            <w:pPr>
              <w:autoSpaceDE/>
              <w:autoSpaceDN/>
              <w:adjustRightInd/>
              <w:rPr>
                <w:rFonts w:cs="Arial"/>
                <w:szCs w:val="24"/>
              </w:rPr>
            </w:pPr>
            <w:r w:rsidRPr="00821AEB">
              <w:rPr>
                <w:rFonts w:cs="Arial"/>
                <w:szCs w:val="24"/>
              </w:rPr>
              <w:t>(</w:t>
            </w:r>
            <w:r w:rsidRPr="00F572BC">
              <w:rPr>
                <w:rFonts w:cs="Arial"/>
                <w:strike/>
                <w:szCs w:val="24"/>
              </w:rPr>
              <w:t>B</w:t>
            </w:r>
            <w:r>
              <w:rPr>
                <w:rFonts w:cs="Arial"/>
                <w:szCs w:val="24"/>
                <w:u w:val="double"/>
              </w:rPr>
              <w:t xml:space="preserve"> C)</w:t>
            </w:r>
            <w:r w:rsidRPr="00821AEB">
              <w:rPr>
                <w:rFonts w:cs="Arial"/>
                <w:szCs w:val="24"/>
              </w:rPr>
              <w:t xml:space="preserve"> September 18, 2020 (CMS-1735-F; 85 FR 58432)</w:t>
            </w:r>
          </w:p>
          <w:p w14:paraId="35B47AA5" w14:textId="2FA1DC38" w:rsidR="00347345" w:rsidRPr="00821AEB" w:rsidRDefault="00DE5745" w:rsidP="00347345">
            <w:pPr>
              <w:autoSpaceDE/>
              <w:autoSpaceDN/>
              <w:adjustRightInd/>
              <w:rPr>
                <w:rFonts w:cs="Arial"/>
                <w:szCs w:val="24"/>
              </w:rPr>
            </w:pPr>
            <w:r w:rsidRPr="00821AEB">
              <w:rPr>
                <w:rFonts w:cs="Arial"/>
                <w:szCs w:val="24"/>
              </w:rPr>
              <w:lastRenderedPageBreak/>
              <w:t>(</w:t>
            </w:r>
            <w:r w:rsidRPr="00F572BC">
              <w:rPr>
                <w:rFonts w:cs="Arial"/>
                <w:dstrike/>
                <w:szCs w:val="24"/>
              </w:rPr>
              <w:t>C</w:t>
            </w:r>
            <w:r>
              <w:rPr>
                <w:rFonts w:cs="Arial"/>
                <w:szCs w:val="24"/>
              </w:rPr>
              <w:t xml:space="preserve"> </w:t>
            </w:r>
            <w:r w:rsidRPr="00F572BC">
              <w:rPr>
                <w:rFonts w:cs="Arial"/>
                <w:szCs w:val="24"/>
                <w:u w:val="double"/>
              </w:rPr>
              <w:t>D</w:t>
            </w:r>
            <w:r w:rsidRPr="00821AEB">
              <w:rPr>
                <w:rFonts w:cs="Arial"/>
                <w:szCs w:val="24"/>
              </w:rPr>
              <w:t>) December 7, 2020 (CMS 1735-CN; 85 FR 78748)</w:t>
            </w:r>
          </w:p>
        </w:tc>
      </w:tr>
      <w:tr w:rsidR="004A7A5D" w:rsidRPr="001153E3" w14:paraId="18D88A46" w14:textId="77777777" w:rsidTr="004A7A5D">
        <w:tc>
          <w:tcPr>
            <w:tcW w:w="4680" w:type="dxa"/>
          </w:tcPr>
          <w:p w14:paraId="529278BD" w14:textId="316A860C" w:rsidR="004A7A5D" w:rsidRDefault="004A7A5D" w:rsidP="004A7A5D">
            <w:pPr>
              <w:autoSpaceDE/>
              <w:autoSpaceDN/>
              <w:adjustRightInd/>
              <w:rPr>
                <w:rFonts w:cs="Arial"/>
                <w:szCs w:val="24"/>
                <w:u w:val="single"/>
              </w:rPr>
            </w:pPr>
            <w:r w:rsidRPr="006818BF">
              <w:rPr>
                <w:rFonts w:cs="Arial"/>
                <w:szCs w:val="24"/>
              </w:rPr>
              <w:lastRenderedPageBreak/>
              <w:t>Ambulatory Surgical Centers Payment System Addenda</w:t>
            </w:r>
          </w:p>
        </w:tc>
        <w:tc>
          <w:tcPr>
            <w:tcW w:w="5580" w:type="dxa"/>
          </w:tcPr>
          <w:p w14:paraId="582EDCC6" w14:textId="79CB99AE" w:rsidR="004A7A5D" w:rsidRPr="00347345" w:rsidRDefault="004A7A5D" w:rsidP="00347345">
            <w:pPr>
              <w:autoSpaceDE/>
              <w:autoSpaceDN/>
              <w:adjustRightInd/>
              <w:spacing w:after="240"/>
              <w:rPr>
                <w:rFonts w:cs="Arial"/>
                <w:strike/>
                <w:szCs w:val="24"/>
                <w:u w:val="double"/>
              </w:rPr>
            </w:pPr>
            <w:r w:rsidRPr="00821AEB">
              <w:rPr>
                <w:rFonts w:cs="Arial"/>
                <w:szCs w:val="24"/>
              </w:rPr>
              <w:t xml:space="preserve">For services occurring on or after March 1, 2021, Column A, of Addendum AA, entitled, “HCPCS Code” and Column A, of Addendum EE, entitled, “HCPCS Code” located in </w:t>
            </w:r>
            <w:r w:rsidRPr="007C7447">
              <w:rPr>
                <w:rFonts w:cs="Arial"/>
                <w:szCs w:val="24"/>
              </w:rPr>
              <w:t>“</w:t>
            </w:r>
            <w:hyperlink r:id="rId13" w:history="1">
              <w:r w:rsidRPr="00CA3362">
                <w:rPr>
                  <w:rStyle w:val="Hyperlink"/>
                  <w:rFonts w:cs="Arial"/>
                  <w:szCs w:val="24"/>
                  <w:u w:val="double"/>
                </w:rPr>
                <w:t>Correction Notice Addendum AA, BB, DD1, DD2, EE</w:t>
              </w:r>
            </w:hyperlink>
            <w:r>
              <w:rPr>
                <w:rFonts w:cs="Arial"/>
                <w:szCs w:val="24"/>
                <w:u w:val="double"/>
              </w:rPr>
              <w:t xml:space="preserve">,” </w:t>
            </w:r>
            <w:hyperlink r:id="rId14" w:history="1">
              <w:r w:rsidRPr="007C7447">
                <w:rPr>
                  <w:rStyle w:val="Hyperlink"/>
                  <w:rFonts w:cs="Arial"/>
                  <w:dstrike/>
                  <w:szCs w:val="24"/>
                </w:rPr>
                <w:t>January 2021 ASC Approved HCPCS Code and Payment Rates-Updated 01/27/2021 (2021_January_ASC_Addenda.01272021.xlsx)</w:t>
              </w:r>
            </w:hyperlink>
            <w:r>
              <w:rPr>
                <w:rStyle w:val="Hyperlink"/>
                <w:rFonts w:cs="Arial"/>
                <w:strike/>
                <w:szCs w:val="24"/>
              </w:rPr>
              <w:t xml:space="preserve"> </w:t>
            </w:r>
            <w:r w:rsidRPr="00CA3362">
              <w:rPr>
                <w:rStyle w:val="Hyperlink"/>
                <w:rFonts w:cs="Arial"/>
                <w:szCs w:val="24"/>
              </w:rPr>
              <w:t>(</w:t>
            </w:r>
            <w:r w:rsidRPr="00CA3362">
              <w:rPr>
                <w:rStyle w:val="Hyperlink"/>
                <w:rFonts w:cs="Arial"/>
                <w:szCs w:val="24"/>
                <w:u w:val="double"/>
              </w:rPr>
              <w:t>2021 CN ASC Addenda.022221.xlsx)</w:t>
            </w:r>
          </w:p>
        </w:tc>
      </w:tr>
      <w:tr w:rsidR="00F767D9" w:rsidRPr="001153E3" w14:paraId="7C73B0F5" w14:textId="77777777" w:rsidTr="004A7A5D">
        <w:tc>
          <w:tcPr>
            <w:tcW w:w="4680" w:type="dxa"/>
          </w:tcPr>
          <w:p w14:paraId="7E38B62A" w14:textId="77777777" w:rsidR="00F767D9" w:rsidRDefault="00F767D9" w:rsidP="00D95947">
            <w:pPr>
              <w:autoSpaceDE/>
              <w:autoSpaceDN/>
              <w:adjustRightInd/>
              <w:rPr>
                <w:rFonts w:cs="Arial"/>
                <w:szCs w:val="24"/>
                <w:u w:val="single"/>
              </w:rPr>
            </w:pPr>
          </w:p>
          <w:p w14:paraId="60B16DF4" w14:textId="77777777" w:rsidR="00F767D9" w:rsidRPr="00F6247A" w:rsidRDefault="00F767D9" w:rsidP="00D95947">
            <w:pPr>
              <w:autoSpaceDE/>
              <w:autoSpaceDN/>
              <w:adjustRightInd/>
              <w:rPr>
                <w:rFonts w:cs="Arial"/>
                <w:szCs w:val="24"/>
              </w:rPr>
            </w:pPr>
            <w:r w:rsidRPr="00F6247A">
              <w:rPr>
                <w:rFonts w:cs="Arial"/>
                <w:szCs w:val="24"/>
              </w:rPr>
              <w:t xml:space="preserve">APC Payment Rate </w:t>
            </w:r>
          </w:p>
        </w:tc>
        <w:tc>
          <w:tcPr>
            <w:tcW w:w="5580" w:type="dxa"/>
          </w:tcPr>
          <w:p w14:paraId="118A29D6" w14:textId="09C29027" w:rsidR="00F767D9" w:rsidRPr="001153E3" w:rsidRDefault="00F6247A" w:rsidP="00D95947">
            <w:pPr>
              <w:autoSpaceDE/>
              <w:autoSpaceDN/>
              <w:adjustRightInd/>
              <w:rPr>
                <w:rFonts w:cs="Arial"/>
                <w:szCs w:val="24"/>
                <w:u w:val="single"/>
              </w:rPr>
            </w:pPr>
            <w:r w:rsidRPr="00286C0F">
              <w:rPr>
                <w:rFonts w:cs="Arial"/>
                <w:szCs w:val="24"/>
              </w:rPr>
              <w:t>For services occ</w:t>
            </w:r>
            <w:r>
              <w:rPr>
                <w:rFonts w:cs="Arial"/>
                <w:szCs w:val="24"/>
              </w:rPr>
              <w:t xml:space="preserve">urring on or after March 1, 2021, </w:t>
            </w:r>
            <w:r w:rsidRPr="00286C0F">
              <w:rPr>
                <w:rFonts w:cs="Arial"/>
                <w:dstrike/>
                <w:szCs w:val="24"/>
              </w:rPr>
              <w:t xml:space="preserve"> Addendum B, dated December 29, 2020 (2021_January_Web_Addendum_B.12.29.20.xlsx)</w:t>
            </w:r>
            <w:r>
              <w:rPr>
                <w:rFonts w:cs="Arial"/>
                <w:szCs w:val="24"/>
              </w:rPr>
              <w:t xml:space="preserve"> </w:t>
            </w:r>
            <w:hyperlink r:id="rId15" w:history="1">
              <w:r w:rsidRPr="00227793">
                <w:rPr>
                  <w:rStyle w:val="Hyperlink"/>
                  <w:rFonts w:cs="Arial"/>
                  <w:szCs w:val="24"/>
                  <w:u w:val="double"/>
                </w:rPr>
                <w:t>Addendum B-Correction,</w:t>
              </w:r>
            </w:hyperlink>
            <w:r w:rsidRPr="00227793">
              <w:rPr>
                <w:rFonts w:cs="Arial"/>
                <w:szCs w:val="24"/>
                <w:u w:val="double"/>
              </w:rPr>
              <w:t xml:space="preserve"> dated February 22, 2021 (2021 CN Addendum B.022221.xlsx)</w:t>
            </w:r>
          </w:p>
        </w:tc>
      </w:tr>
      <w:tr w:rsidR="00F767D9" w:rsidRPr="001153E3" w14:paraId="3BCD657F" w14:textId="77777777" w:rsidTr="004A7A5D">
        <w:tc>
          <w:tcPr>
            <w:tcW w:w="4680" w:type="dxa"/>
          </w:tcPr>
          <w:p w14:paraId="7D58AC5F" w14:textId="77777777" w:rsidR="00F767D9" w:rsidRPr="004A7A5D" w:rsidRDefault="00F767D9" w:rsidP="00D95947">
            <w:pPr>
              <w:autoSpaceDE/>
              <w:autoSpaceDN/>
              <w:adjustRightInd/>
              <w:rPr>
                <w:rFonts w:cs="Arial"/>
                <w:szCs w:val="24"/>
                <w:u w:val="double"/>
              </w:rPr>
            </w:pPr>
            <w:r w:rsidRPr="004A7A5D">
              <w:rPr>
                <w:rFonts w:cs="Arial"/>
                <w:szCs w:val="24"/>
                <w:u w:val="double"/>
              </w:rPr>
              <w:t>APC Relative Weight</w:t>
            </w:r>
          </w:p>
        </w:tc>
        <w:tc>
          <w:tcPr>
            <w:tcW w:w="5580" w:type="dxa"/>
          </w:tcPr>
          <w:p w14:paraId="36678105" w14:textId="526726F6" w:rsidR="00F767D9" w:rsidRPr="0023004E" w:rsidRDefault="004A7A5D" w:rsidP="00D95947">
            <w:pPr>
              <w:autoSpaceDE/>
              <w:autoSpaceDN/>
              <w:adjustRightInd/>
              <w:rPr>
                <w:rFonts w:cs="Arial"/>
                <w:szCs w:val="24"/>
              </w:rPr>
            </w:pPr>
            <w:r w:rsidRPr="00227793">
              <w:rPr>
                <w:rFonts w:cs="Arial"/>
                <w:szCs w:val="24"/>
                <w:u w:val="double"/>
              </w:rPr>
              <w:t xml:space="preserve">For services occurring on or after March 1, 2021, </w:t>
            </w:r>
            <w:hyperlink r:id="rId16" w:history="1">
              <w:r w:rsidRPr="00227793">
                <w:rPr>
                  <w:rStyle w:val="Hyperlink"/>
                  <w:rFonts w:cs="Arial"/>
                  <w:szCs w:val="24"/>
                  <w:u w:val="double"/>
                </w:rPr>
                <w:t>Addendum B-Correction,</w:t>
              </w:r>
            </w:hyperlink>
            <w:r w:rsidRPr="00227793">
              <w:rPr>
                <w:rFonts w:cs="Arial"/>
                <w:szCs w:val="24"/>
                <w:u w:val="double"/>
              </w:rPr>
              <w:t xml:space="preserve"> dated February 22, 2021 (2021 CN Addendum B.022221.xlsx)</w:t>
            </w:r>
          </w:p>
        </w:tc>
      </w:tr>
      <w:tr w:rsidR="00AB543C" w:rsidRPr="001153E3" w14:paraId="7AC24110" w14:textId="77777777" w:rsidTr="004A7A5D">
        <w:tc>
          <w:tcPr>
            <w:tcW w:w="4680" w:type="dxa"/>
          </w:tcPr>
          <w:p w14:paraId="51BB9A51" w14:textId="77777777" w:rsidR="00AB543C" w:rsidRPr="004A7A5D" w:rsidRDefault="00AB543C" w:rsidP="00AB543C">
            <w:pPr>
              <w:autoSpaceDE/>
              <w:autoSpaceDN/>
              <w:adjustRightInd/>
              <w:rPr>
                <w:rFonts w:cs="Arial"/>
                <w:szCs w:val="24"/>
              </w:rPr>
            </w:pPr>
            <w:r w:rsidRPr="004A7A5D">
              <w:rPr>
                <w:rFonts w:cs="Arial"/>
                <w:szCs w:val="24"/>
              </w:rPr>
              <w:t>HOPPS Addenda</w:t>
            </w:r>
          </w:p>
        </w:tc>
        <w:tc>
          <w:tcPr>
            <w:tcW w:w="5580" w:type="dxa"/>
          </w:tcPr>
          <w:p w14:paraId="1ECBCFAB" w14:textId="77777777" w:rsidR="00AB543C" w:rsidRPr="00821AEB" w:rsidRDefault="00AB543C" w:rsidP="00AB543C">
            <w:pPr>
              <w:autoSpaceDE/>
              <w:autoSpaceDN/>
              <w:adjustRightInd/>
              <w:ind w:right="60"/>
              <w:rPr>
                <w:rFonts w:cs="Arial"/>
                <w:szCs w:val="24"/>
              </w:rPr>
            </w:pPr>
            <w:r w:rsidRPr="00821AEB">
              <w:rPr>
                <w:rFonts w:cs="Arial"/>
                <w:szCs w:val="24"/>
              </w:rPr>
              <w:t>For services occurring on or after March 1, 2021 addenda:</w:t>
            </w:r>
          </w:p>
          <w:p w14:paraId="0BEA9C08" w14:textId="77777777" w:rsidR="00AB543C" w:rsidRPr="00E460F7" w:rsidRDefault="00AB543C" w:rsidP="00AB543C">
            <w:pPr>
              <w:numPr>
                <w:ilvl w:val="0"/>
                <w:numId w:val="5"/>
              </w:numPr>
              <w:overflowPunct/>
              <w:autoSpaceDE/>
              <w:autoSpaceDN/>
              <w:adjustRightInd/>
              <w:ind w:right="60"/>
              <w:textAlignment w:val="auto"/>
              <w:rPr>
                <w:rStyle w:val="Hyperlink"/>
                <w:rFonts w:cs="Arial"/>
                <w:szCs w:val="24"/>
              </w:rPr>
            </w:pPr>
            <w:r w:rsidRPr="00821AEB">
              <w:rPr>
                <w:rFonts w:cs="Arial"/>
                <w:szCs w:val="24"/>
              </w:rPr>
              <w:t>A (</w:t>
            </w:r>
            <w:r w:rsidRPr="00985C23">
              <w:rPr>
                <w:rFonts w:cs="Arial"/>
                <w:dstrike/>
                <w:szCs w:val="24"/>
              </w:rPr>
              <w:t>Addendum A</w:t>
            </w:r>
            <w:r>
              <w:rPr>
                <w:rFonts w:cs="Arial"/>
                <w:szCs w:val="24"/>
              </w:rPr>
              <w:t xml:space="preserve"> </w:t>
            </w:r>
            <w:hyperlink r:id="rId17" w:history="1">
              <w:r w:rsidRPr="006E5296">
                <w:rPr>
                  <w:rStyle w:val="Hyperlink"/>
                  <w:rFonts w:cs="Arial"/>
                  <w:szCs w:val="24"/>
                  <w:u w:val="double"/>
                </w:rPr>
                <w:t>2021 Correction Notice OPPS Addendum A</w:t>
              </w:r>
            </w:hyperlink>
            <w:r>
              <w:rPr>
                <w:rFonts w:cs="Arial"/>
                <w:szCs w:val="24"/>
                <w:u w:val="double"/>
              </w:rPr>
              <w:t xml:space="preserve">; </w:t>
            </w:r>
            <w:r w:rsidRPr="00985C23">
              <w:rPr>
                <w:rFonts w:cs="Arial"/>
                <w:dstrike/>
                <w:szCs w:val="24"/>
              </w:rPr>
              <w:t>January 2021</w:t>
            </w:r>
            <w:r w:rsidRPr="00821AEB">
              <w:rPr>
                <w:rFonts w:cs="Arial"/>
                <w:szCs w:val="24"/>
              </w:rPr>
              <w:t xml:space="preserve">; </w:t>
            </w:r>
            <w:r w:rsidRPr="00E460F7">
              <w:rPr>
                <w:rFonts w:cs="Arial"/>
                <w:dstrike/>
                <w:szCs w:val="24"/>
              </w:rPr>
              <w:t>2021_January_Web_Addendum_A.12.29.</w:t>
            </w:r>
            <w:r w:rsidRPr="007E2C89">
              <w:rPr>
                <w:rFonts w:cs="Arial"/>
                <w:dstrike/>
                <w:szCs w:val="24"/>
              </w:rPr>
              <w:t>20</w:t>
            </w:r>
            <w:r w:rsidRPr="007E2C89">
              <w:rPr>
                <w:rStyle w:val="Hyperlink"/>
                <w:rFonts w:cs="Arial"/>
                <w:dstrike/>
                <w:szCs w:val="24"/>
              </w:rPr>
              <w:t xml:space="preserve">.xlsx  </w:t>
            </w:r>
            <w:r w:rsidRPr="006E5296">
              <w:rPr>
                <w:rFonts w:cs="Arial"/>
                <w:szCs w:val="24"/>
              </w:rPr>
              <w:t>2021 CN Addendum A.022221.xlsx</w:t>
            </w:r>
            <w:r w:rsidRPr="00E460F7">
              <w:rPr>
                <w:rStyle w:val="Hyperlink"/>
                <w:rFonts w:cs="Arial"/>
                <w:szCs w:val="24"/>
                <w:u w:val="double"/>
              </w:rPr>
              <w:t>)</w:t>
            </w:r>
          </w:p>
          <w:p w14:paraId="42708844" w14:textId="77777777" w:rsidR="00AB543C" w:rsidRPr="006E5296" w:rsidRDefault="00AB543C" w:rsidP="00AB543C">
            <w:pPr>
              <w:numPr>
                <w:ilvl w:val="0"/>
                <w:numId w:val="5"/>
              </w:numPr>
              <w:overflowPunct/>
              <w:autoSpaceDE/>
              <w:autoSpaceDN/>
              <w:adjustRightInd/>
              <w:ind w:right="60"/>
              <w:textAlignment w:val="auto"/>
              <w:rPr>
                <w:rFonts w:cs="Arial"/>
                <w:szCs w:val="24"/>
                <w:u w:val="double"/>
              </w:rPr>
            </w:pPr>
            <w:r>
              <w:rPr>
                <w:rFonts w:cs="Arial"/>
                <w:szCs w:val="24"/>
                <w:u w:val="double"/>
              </w:rPr>
              <w:t xml:space="preserve">B </w:t>
            </w:r>
            <w:hyperlink r:id="rId18" w:history="1">
              <w:r w:rsidRPr="006E5296">
                <w:rPr>
                  <w:rStyle w:val="Hyperlink"/>
                  <w:rFonts w:cs="Arial"/>
                  <w:szCs w:val="24"/>
                  <w:u w:val="double"/>
                </w:rPr>
                <w:t>(2021 Correction Notice OPPS Addendum B</w:t>
              </w:r>
            </w:hyperlink>
            <w:r w:rsidRPr="006E5296">
              <w:rPr>
                <w:rFonts w:cs="Arial"/>
                <w:szCs w:val="24"/>
                <w:u w:val="double"/>
              </w:rPr>
              <w:t>; 2021 CN Addendum B.022221.xlsx)</w:t>
            </w:r>
          </w:p>
          <w:p w14:paraId="72287CBB" w14:textId="77777777" w:rsidR="00AB543C" w:rsidRPr="007E2C89" w:rsidRDefault="00AB543C" w:rsidP="00AB543C">
            <w:pPr>
              <w:numPr>
                <w:ilvl w:val="0"/>
                <w:numId w:val="5"/>
              </w:numPr>
              <w:overflowPunct/>
              <w:autoSpaceDE/>
              <w:autoSpaceDN/>
              <w:adjustRightInd/>
              <w:ind w:right="60"/>
              <w:textAlignment w:val="auto"/>
              <w:rPr>
                <w:rFonts w:cs="Arial"/>
                <w:szCs w:val="24"/>
                <w:u w:val="single"/>
              </w:rPr>
            </w:pPr>
            <w:r w:rsidRPr="00821AEB">
              <w:rPr>
                <w:rFonts w:cs="Arial"/>
                <w:szCs w:val="24"/>
              </w:rPr>
              <w:t xml:space="preserve">D1 (2021 NFRM OPPS Addenda; </w:t>
            </w:r>
            <w:hyperlink r:id="rId19" w:history="1">
              <w:r w:rsidRPr="007E2C89">
                <w:rPr>
                  <w:rStyle w:val="Hyperlink"/>
                  <w:rFonts w:cs="Arial"/>
                  <w:szCs w:val="24"/>
                </w:rPr>
                <w:t>2021 NFRM Addendum D1-Updated 01/12/2021</w:t>
              </w:r>
            </w:hyperlink>
            <w:r w:rsidRPr="007E2C89">
              <w:rPr>
                <w:rFonts w:cs="Arial"/>
                <w:szCs w:val="24"/>
                <w:u w:val="single"/>
              </w:rPr>
              <w:t>)</w:t>
            </w:r>
          </w:p>
          <w:p w14:paraId="1645FE95" w14:textId="77777777" w:rsidR="00AB543C" w:rsidRPr="00821AEB" w:rsidRDefault="00AB543C" w:rsidP="00AB543C">
            <w:pPr>
              <w:numPr>
                <w:ilvl w:val="0"/>
                <w:numId w:val="5"/>
              </w:numPr>
              <w:overflowPunct/>
              <w:autoSpaceDE/>
              <w:autoSpaceDN/>
              <w:adjustRightInd/>
              <w:ind w:right="60"/>
              <w:textAlignment w:val="auto"/>
              <w:rPr>
                <w:rFonts w:cs="Arial"/>
                <w:szCs w:val="24"/>
              </w:rPr>
            </w:pPr>
            <w:r w:rsidRPr="00821AEB">
              <w:rPr>
                <w:rFonts w:cs="Arial"/>
                <w:szCs w:val="24"/>
              </w:rPr>
              <w:t>D2 (2021 NFRM OPPS Addenda; 2021 NFRM Addendum D2.11302020.xlsm)</w:t>
            </w:r>
          </w:p>
          <w:p w14:paraId="16445C4B" w14:textId="77777777" w:rsidR="00AB543C" w:rsidRPr="00821AEB" w:rsidRDefault="00AB543C" w:rsidP="00AB543C">
            <w:pPr>
              <w:numPr>
                <w:ilvl w:val="0"/>
                <w:numId w:val="5"/>
              </w:numPr>
              <w:overflowPunct/>
              <w:autoSpaceDE/>
              <w:autoSpaceDN/>
              <w:adjustRightInd/>
              <w:ind w:right="60"/>
              <w:textAlignment w:val="auto"/>
              <w:rPr>
                <w:rFonts w:cs="Arial"/>
                <w:szCs w:val="24"/>
              </w:rPr>
            </w:pPr>
            <w:r w:rsidRPr="00821AEB">
              <w:rPr>
                <w:rFonts w:cs="Arial"/>
                <w:szCs w:val="24"/>
              </w:rPr>
              <w:t>E (2021 NFRM OPPS Addenda; 2021 NFRM Addendum E.11302020.xlsx)</w:t>
            </w:r>
          </w:p>
          <w:p w14:paraId="57956BA2" w14:textId="77777777" w:rsidR="00AB543C" w:rsidRPr="00821AEB" w:rsidRDefault="00AB543C" w:rsidP="00AB543C">
            <w:pPr>
              <w:numPr>
                <w:ilvl w:val="0"/>
                <w:numId w:val="5"/>
              </w:numPr>
              <w:overflowPunct/>
              <w:autoSpaceDE/>
              <w:autoSpaceDN/>
              <w:adjustRightInd/>
              <w:ind w:right="60"/>
              <w:textAlignment w:val="auto"/>
              <w:rPr>
                <w:rFonts w:cs="Arial"/>
                <w:szCs w:val="24"/>
              </w:rPr>
            </w:pPr>
            <w:r w:rsidRPr="00821AEB">
              <w:rPr>
                <w:rFonts w:cs="Arial"/>
                <w:szCs w:val="24"/>
              </w:rPr>
              <w:t>J (2021 NFRM OPPS Addenda; 2021 NFRM Addendum J.11302020.xls)</w:t>
            </w:r>
          </w:p>
          <w:p w14:paraId="1A4EFD25" w14:textId="77777777" w:rsidR="00AB543C" w:rsidRPr="00821AEB" w:rsidRDefault="00AB543C" w:rsidP="00AB543C">
            <w:pPr>
              <w:numPr>
                <w:ilvl w:val="0"/>
                <w:numId w:val="5"/>
              </w:numPr>
              <w:overflowPunct/>
              <w:autoSpaceDE/>
              <w:autoSpaceDN/>
              <w:adjustRightInd/>
              <w:ind w:right="60"/>
              <w:textAlignment w:val="auto"/>
              <w:rPr>
                <w:rFonts w:cs="Arial"/>
                <w:szCs w:val="24"/>
              </w:rPr>
            </w:pPr>
            <w:r w:rsidRPr="00821AEB">
              <w:rPr>
                <w:rFonts w:cs="Arial"/>
                <w:szCs w:val="24"/>
              </w:rPr>
              <w:t>L (2021 NFRM OPPS Addenda; 2021 NFRM Addendum L.11302020.xlsx)</w:t>
            </w:r>
          </w:p>
          <w:p w14:paraId="63523F5E" w14:textId="081D7203" w:rsidR="00AB543C" w:rsidRPr="00821AEB" w:rsidRDefault="00AB543C" w:rsidP="00AB543C">
            <w:pPr>
              <w:numPr>
                <w:ilvl w:val="0"/>
                <w:numId w:val="5"/>
              </w:numPr>
              <w:overflowPunct/>
              <w:autoSpaceDE/>
              <w:autoSpaceDN/>
              <w:adjustRightInd/>
              <w:ind w:right="60"/>
              <w:textAlignment w:val="auto"/>
              <w:rPr>
                <w:rFonts w:cs="Arial"/>
                <w:szCs w:val="24"/>
              </w:rPr>
            </w:pPr>
            <w:r w:rsidRPr="00821AEB">
              <w:rPr>
                <w:rFonts w:cs="Arial"/>
                <w:szCs w:val="24"/>
              </w:rPr>
              <w:t>M (202</w:t>
            </w:r>
            <w:r w:rsidRPr="009447D3">
              <w:rPr>
                <w:rFonts w:cs="Arial"/>
                <w:strike/>
                <w:szCs w:val="24"/>
              </w:rPr>
              <w:t>0</w:t>
            </w:r>
            <w:r w:rsidRPr="009447D3">
              <w:rPr>
                <w:rFonts w:cs="Arial"/>
                <w:szCs w:val="24"/>
                <w:u w:val="double"/>
              </w:rPr>
              <w:t>1</w:t>
            </w:r>
            <w:r w:rsidRPr="00821AEB">
              <w:rPr>
                <w:rFonts w:cs="Arial"/>
                <w:szCs w:val="24"/>
              </w:rPr>
              <w:t xml:space="preserve"> NFRM OPPS Addenda; 2021 NFRM Addendum M.11302020.xlsx)</w:t>
            </w:r>
          </w:p>
          <w:p w14:paraId="11D6DBFD" w14:textId="5C5069E0" w:rsidR="00AB543C" w:rsidRPr="00BD5289" w:rsidRDefault="00AB543C" w:rsidP="00BD5289">
            <w:pPr>
              <w:numPr>
                <w:ilvl w:val="0"/>
                <w:numId w:val="5"/>
              </w:numPr>
              <w:overflowPunct/>
              <w:autoSpaceDE/>
              <w:autoSpaceDN/>
              <w:adjustRightInd/>
              <w:spacing w:after="480"/>
              <w:ind w:right="58"/>
              <w:textAlignment w:val="auto"/>
              <w:rPr>
                <w:rFonts w:cs="Arial"/>
                <w:szCs w:val="24"/>
              </w:rPr>
            </w:pPr>
            <w:r w:rsidRPr="00821AEB">
              <w:rPr>
                <w:rFonts w:cs="Arial"/>
                <w:szCs w:val="24"/>
              </w:rPr>
              <w:t>P (202</w:t>
            </w:r>
            <w:r w:rsidRPr="009447D3">
              <w:rPr>
                <w:rFonts w:cs="Arial"/>
                <w:strike/>
                <w:szCs w:val="24"/>
              </w:rPr>
              <w:t>0</w:t>
            </w:r>
            <w:r w:rsidRPr="009447D3">
              <w:rPr>
                <w:rFonts w:cs="Arial"/>
                <w:szCs w:val="24"/>
                <w:u w:val="double"/>
              </w:rPr>
              <w:t>1</w:t>
            </w:r>
            <w:r w:rsidRPr="00821AEB">
              <w:rPr>
                <w:rFonts w:cs="Arial"/>
                <w:szCs w:val="24"/>
              </w:rPr>
              <w:t xml:space="preserve"> </w:t>
            </w:r>
            <w:r w:rsidRPr="009447D3">
              <w:rPr>
                <w:rFonts w:cs="Arial"/>
                <w:strike/>
                <w:szCs w:val="24"/>
              </w:rPr>
              <w:t xml:space="preserve">NFRM </w:t>
            </w:r>
            <w:r w:rsidRPr="009447D3">
              <w:rPr>
                <w:rFonts w:cs="Arial"/>
                <w:szCs w:val="24"/>
                <w:u w:val="double"/>
              </w:rPr>
              <w:t>Correction Notice</w:t>
            </w:r>
            <w:r>
              <w:rPr>
                <w:rFonts w:cs="Arial"/>
                <w:szCs w:val="24"/>
              </w:rPr>
              <w:t xml:space="preserve"> </w:t>
            </w:r>
            <w:r w:rsidRPr="00821AEB">
              <w:rPr>
                <w:rFonts w:cs="Arial"/>
                <w:szCs w:val="24"/>
              </w:rPr>
              <w:t xml:space="preserve">OPPS </w:t>
            </w:r>
            <w:proofErr w:type="spellStart"/>
            <w:r w:rsidRPr="00821AEB">
              <w:rPr>
                <w:rFonts w:cs="Arial"/>
                <w:szCs w:val="24"/>
              </w:rPr>
              <w:t>Addend</w:t>
            </w:r>
            <w:r w:rsidRPr="00267BA1">
              <w:rPr>
                <w:rFonts w:cs="Arial"/>
                <w:strike/>
                <w:szCs w:val="24"/>
              </w:rPr>
              <w:t>a</w:t>
            </w:r>
            <w:r w:rsidRPr="00267BA1">
              <w:rPr>
                <w:rFonts w:cs="Arial"/>
                <w:szCs w:val="24"/>
                <w:u w:val="double"/>
              </w:rPr>
              <w:t>um</w:t>
            </w:r>
            <w:proofErr w:type="spellEnd"/>
            <w:r w:rsidRPr="00267BA1">
              <w:rPr>
                <w:rFonts w:cs="Arial"/>
                <w:szCs w:val="24"/>
                <w:u w:val="double"/>
              </w:rPr>
              <w:t xml:space="preserve"> P</w:t>
            </w:r>
            <w:r w:rsidRPr="00821AEB">
              <w:rPr>
                <w:rFonts w:cs="Arial"/>
                <w:szCs w:val="24"/>
              </w:rPr>
              <w:t xml:space="preserve">; </w:t>
            </w:r>
            <w:r w:rsidRPr="009447D3">
              <w:rPr>
                <w:rFonts w:cs="Arial"/>
                <w:dstrike/>
                <w:szCs w:val="24"/>
              </w:rPr>
              <w:t>2021 NFRM Addendum P.11302020.xlsx</w:t>
            </w:r>
            <w:r>
              <w:t xml:space="preserve"> </w:t>
            </w:r>
            <w:r w:rsidRPr="009447D3">
              <w:rPr>
                <w:rFonts w:cs="Arial"/>
                <w:szCs w:val="24"/>
                <w:u w:val="double"/>
              </w:rPr>
              <w:t>2021_CN_Addendum_P.022221</w:t>
            </w:r>
            <w:r>
              <w:rPr>
                <w:rFonts w:cs="Arial"/>
                <w:szCs w:val="24"/>
                <w:u w:val="double"/>
              </w:rPr>
              <w:t>.xlsx</w:t>
            </w:r>
            <w:r w:rsidRPr="00821AEB">
              <w:rPr>
                <w:rFonts w:cs="Arial"/>
                <w:szCs w:val="24"/>
              </w:rPr>
              <w:t>)</w:t>
            </w:r>
            <w:bookmarkStart w:id="0" w:name="_GoBack"/>
            <w:bookmarkEnd w:id="0"/>
          </w:p>
        </w:tc>
      </w:tr>
      <w:tr w:rsidR="00AB543C" w:rsidRPr="001153E3" w14:paraId="3A392E41" w14:textId="77777777" w:rsidTr="004A7A5D">
        <w:tc>
          <w:tcPr>
            <w:tcW w:w="4680" w:type="dxa"/>
          </w:tcPr>
          <w:p w14:paraId="0A92C522" w14:textId="4A3466D6" w:rsidR="00AB543C" w:rsidRPr="004A7A5D" w:rsidRDefault="00AB543C" w:rsidP="00AB543C">
            <w:pPr>
              <w:autoSpaceDE/>
              <w:autoSpaceDN/>
              <w:adjustRightInd/>
              <w:rPr>
                <w:rFonts w:cs="Arial"/>
                <w:szCs w:val="24"/>
              </w:rPr>
            </w:pPr>
            <w:r w:rsidRPr="004B0A72">
              <w:rPr>
                <w:rFonts w:cs="Arial"/>
                <w:szCs w:val="24"/>
              </w:rPr>
              <w:lastRenderedPageBreak/>
              <w:t>Surgical Procedure HCPCS</w:t>
            </w:r>
          </w:p>
        </w:tc>
        <w:tc>
          <w:tcPr>
            <w:tcW w:w="5580" w:type="dxa"/>
          </w:tcPr>
          <w:p w14:paraId="08352D55" w14:textId="77777777" w:rsidR="00AB543C" w:rsidRPr="00821AEB" w:rsidRDefault="00AB543C" w:rsidP="00AB543C">
            <w:pPr>
              <w:autoSpaceDE/>
              <w:autoSpaceDN/>
              <w:adjustRightInd/>
              <w:rPr>
                <w:rFonts w:cs="Arial"/>
                <w:szCs w:val="24"/>
              </w:rPr>
            </w:pPr>
            <w:r w:rsidRPr="00821AEB">
              <w:rPr>
                <w:rFonts w:cs="Arial"/>
                <w:szCs w:val="24"/>
              </w:rPr>
              <w:t>For services rendered on or after March 1, 2021, HCPCS codes listed in column A, of CMS’ Ambulatory Surgical Center Payment System (ASC) “</w:t>
            </w:r>
            <w:r w:rsidRPr="007E2C89">
              <w:rPr>
                <w:rFonts w:cs="Arial"/>
                <w:szCs w:val="24"/>
              </w:rPr>
              <w:t>CY</w:t>
            </w:r>
            <w:r w:rsidRPr="007E2C89">
              <w:rPr>
                <w:rFonts w:cs="Arial"/>
                <w:szCs w:val="24"/>
                <w:u w:val="double"/>
              </w:rPr>
              <w:t xml:space="preserve"> </w:t>
            </w:r>
            <w:r w:rsidRPr="007E2C89">
              <w:rPr>
                <w:rFonts w:cs="Arial"/>
                <w:szCs w:val="24"/>
              </w:rPr>
              <w:t>2021</w:t>
            </w:r>
            <w:r>
              <w:rPr>
                <w:rFonts w:cs="Arial"/>
                <w:szCs w:val="24"/>
              </w:rPr>
              <w:t xml:space="preserve"> </w:t>
            </w:r>
            <w:r w:rsidRPr="007E2C89">
              <w:rPr>
                <w:rFonts w:cs="Arial"/>
                <w:szCs w:val="24"/>
                <w:u w:val="double"/>
              </w:rPr>
              <w:t>CN</w:t>
            </w:r>
            <w:r>
              <w:rPr>
                <w:rFonts w:cs="Arial"/>
                <w:szCs w:val="24"/>
              </w:rPr>
              <w:t xml:space="preserve"> </w:t>
            </w:r>
            <w:r w:rsidRPr="007E2C89">
              <w:rPr>
                <w:rFonts w:cs="Arial"/>
                <w:dstrike/>
                <w:szCs w:val="24"/>
              </w:rPr>
              <w:t>Jan</w:t>
            </w:r>
            <w:r w:rsidRPr="00821AEB">
              <w:rPr>
                <w:rFonts w:cs="Arial"/>
                <w:szCs w:val="24"/>
              </w:rPr>
              <w:t xml:space="preserve"> ASC AA,” Column A, of CMS’ ASC “CY 2021 </w:t>
            </w:r>
            <w:r w:rsidRPr="007E2C89">
              <w:rPr>
                <w:rFonts w:cs="Arial"/>
                <w:szCs w:val="24"/>
                <w:u w:val="double"/>
              </w:rPr>
              <w:t>CN</w:t>
            </w:r>
            <w:r w:rsidRPr="00821AEB">
              <w:rPr>
                <w:rFonts w:cs="Arial"/>
                <w:szCs w:val="24"/>
              </w:rPr>
              <w:t xml:space="preserve"> </w:t>
            </w:r>
            <w:r w:rsidRPr="007E2C89">
              <w:rPr>
                <w:rFonts w:cs="Arial"/>
                <w:dstrike/>
                <w:szCs w:val="24"/>
              </w:rPr>
              <w:t>Jan</w:t>
            </w:r>
            <w:r w:rsidRPr="00821AEB">
              <w:rPr>
                <w:rFonts w:cs="Arial"/>
                <w:szCs w:val="24"/>
              </w:rPr>
              <w:t xml:space="preserve"> ASC EE, and CPT codes 20560, 20561, 21811-21813, 33289, 36415</w:t>
            </w:r>
            <w:proofErr w:type="gramStart"/>
            <w:r w:rsidRPr="00821AEB">
              <w:rPr>
                <w:rFonts w:cs="Arial"/>
                <w:szCs w:val="24"/>
              </w:rPr>
              <w:t>,and</w:t>
            </w:r>
            <w:proofErr w:type="gramEnd"/>
            <w:r w:rsidRPr="00821AEB">
              <w:rPr>
                <w:rFonts w:cs="Arial"/>
                <w:szCs w:val="24"/>
              </w:rPr>
              <w:t xml:space="preserve"> 36456, but, excluding HCPCS codes listed on CMS’ 2021 HOPPS Addendum E as an inpatient only procedure. </w:t>
            </w:r>
          </w:p>
          <w:p w14:paraId="7B18C262" w14:textId="77777777" w:rsidR="00AB543C" w:rsidRPr="00821AEB" w:rsidRDefault="00AB543C" w:rsidP="00AB543C">
            <w:pPr>
              <w:autoSpaceDE/>
              <w:autoSpaceDN/>
              <w:adjustRightInd/>
              <w:rPr>
                <w:rFonts w:cs="Arial"/>
                <w:szCs w:val="24"/>
              </w:rPr>
            </w:pPr>
          </w:p>
          <w:p w14:paraId="7FE625C1" w14:textId="18270B6E" w:rsidR="00AB543C" w:rsidRDefault="00AB543C" w:rsidP="00AB543C">
            <w:pPr>
              <w:autoSpaceDE/>
              <w:autoSpaceDN/>
              <w:adjustRightInd/>
              <w:rPr>
                <w:rFonts w:cs="Arial"/>
                <w:szCs w:val="24"/>
              </w:rPr>
            </w:pPr>
            <w:r w:rsidRPr="0075789F">
              <w:rPr>
                <w:rFonts w:cs="Arial"/>
                <w:szCs w:val="24"/>
              </w:rPr>
              <w:t>ASC Addenda</w:t>
            </w:r>
            <w:r w:rsidRPr="00821AEB">
              <w:rPr>
                <w:rFonts w:cs="Arial"/>
                <w:szCs w:val="24"/>
              </w:rPr>
              <w:t xml:space="preserve"> AA and EE may be found in: “</w:t>
            </w:r>
            <w:hyperlink r:id="rId20" w:history="1">
              <w:r w:rsidRPr="007E2C89">
                <w:rPr>
                  <w:rStyle w:val="Hyperlink"/>
                  <w:rFonts w:cs="Arial"/>
                  <w:dstrike/>
                  <w:szCs w:val="24"/>
                </w:rPr>
                <w:t>January 2021 ASC Approved HCPCS Code and Payment Rates-Updated 01/27/2021” (January_ASC_Addenda.01272021.xlsx)</w:t>
              </w:r>
            </w:hyperlink>
            <w:r w:rsidRPr="00821AEB">
              <w:rPr>
                <w:rFonts w:cs="Arial"/>
                <w:szCs w:val="24"/>
              </w:rPr>
              <w:t xml:space="preserve"> </w:t>
            </w:r>
            <w:hyperlink r:id="rId21" w:history="1">
              <w:r w:rsidRPr="00CA3362">
                <w:rPr>
                  <w:rStyle w:val="Hyperlink"/>
                  <w:rFonts w:cs="Arial"/>
                  <w:szCs w:val="24"/>
                  <w:u w:val="double"/>
                </w:rPr>
                <w:t>Correction Notice Addendum AA, BB, DD1, DD2,</w:t>
              </w:r>
              <w:r w:rsidRPr="007E2C89">
                <w:rPr>
                  <w:rStyle w:val="Hyperlink"/>
                  <w:rFonts w:cs="Arial"/>
                  <w:szCs w:val="24"/>
                  <w:u w:val="double"/>
                </w:rPr>
                <w:t xml:space="preserve"> EE</w:t>
              </w:r>
            </w:hyperlink>
            <w:r>
              <w:rPr>
                <w:rFonts w:cs="Arial"/>
                <w:szCs w:val="24"/>
              </w:rPr>
              <w:t xml:space="preserve">” </w:t>
            </w:r>
            <w:r w:rsidRPr="00CA3362">
              <w:rPr>
                <w:rStyle w:val="Hyperlink"/>
                <w:rFonts w:cs="Arial"/>
                <w:szCs w:val="24"/>
              </w:rPr>
              <w:t>(</w:t>
            </w:r>
            <w:r w:rsidRPr="00CA3362">
              <w:rPr>
                <w:rStyle w:val="Hyperlink"/>
                <w:rFonts w:cs="Arial"/>
                <w:szCs w:val="24"/>
                <w:u w:val="double"/>
              </w:rPr>
              <w:t>2021 CN ASC Addenda.022221.xlsx</w:t>
            </w:r>
            <w:r>
              <w:rPr>
                <w:rStyle w:val="Hyperlink"/>
                <w:rFonts w:cs="Arial"/>
                <w:szCs w:val="24"/>
                <w:u w:val="double"/>
              </w:rPr>
              <w:t>)</w:t>
            </w:r>
            <w:r w:rsidRPr="007E2C89">
              <w:rPr>
                <w:rFonts w:cs="Arial"/>
                <w:szCs w:val="24"/>
              </w:rPr>
              <w:t xml:space="preserve"> at:</w:t>
            </w:r>
            <w:r w:rsidRPr="00821AEB">
              <w:rPr>
                <w:rFonts w:cs="Arial"/>
                <w:szCs w:val="24"/>
              </w:rPr>
              <w:t xml:space="preserve"> </w:t>
            </w:r>
            <w:r w:rsidRPr="00127461">
              <w:rPr>
                <w:rFonts w:cs="Arial"/>
                <w:szCs w:val="24"/>
              </w:rPr>
              <w:t xml:space="preserve">https://www.cms.gov/medicaremedicare-fee-service-paymentascpaymentasc-regulations-and-notices/cms-1736-cn </w:t>
            </w:r>
          </w:p>
          <w:p w14:paraId="3B435C91" w14:textId="77777777" w:rsidR="00AB543C" w:rsidRDefault="00AB543C" w:rsidP="00AB543C">
            <w:pPr>
              <w:autoSpaceDE/>
              <w:autoSpaceDN/>
              <w:adjustRightInd/>
              <w:rPr>
                <w:rFonts w:cs="Arial"/>
                <w:szCs w:val="24"/>
              </w:rPr>
            </w:pPr>
          </w:p>
          <w:p w14:paraId="3BA168AB" w14:textId="349A1A57" w:rsidR="00AB543C" w:rsidRPr="00821AEB" w:rsidRDefault="00AB543C" w:rsidP="00AB543C">
            <w:pPr>
              <w:autoSpaceDE/>
              <w:autoSpaceDN/>
              <w:adjustRightInd/>
              <w:ind w:right="60"/>
              <w:rPr>
                <w:rFonts w:cs="Arial"/>
                <w:szCs w:val="24"/>
              </w:rPr>
            </w:pPr>
          </w:p>
        </w:tc>
      </w:tr>
      <w:tr w:rsidR="00AB543C" w:rsidRPr="001153E3" w14:paraId="6835BE22" w14:textId="77777777" w:rsidTr="00DE5745">
        <w:trPr>
          <w:trHeight w:val="107"/>
        </w:trPr>
        <w:tc>
          <w:tcPr>
            <w:tcW w:w="4680" w:type="dxa"/>
          </w:tcPr>
          <w:p w14:paraId="01FE0886" w14:textId="694F22F1" w:rsidR="00AB543C" w:rsidRPr="004B0A72" w:rsidRDefault="00AB543C" w:rsidP="00AB543C">
            <w:pPr>
              <w:autoSpaceDE/>
              <w:autoSpaceDN/>
              <w:adjustRightInd/>
              <w:rPr>
                <w:rFonts w:cs="Arial"/>
                <w:szCs w:val="24"/>
              </w:rPr>
            </w:pPr>
            <w:r w:rsidRPr="00610258">
              <w:rPr>
                <w:rFonts w:cs="Arial"/>
                <w:szCs w:val="24"/>
              </w:rPr>
              <w:t>Wage Index</w:t>
            </w:r>
          </w:p>
        </w:tc>
        <w:tc>
          <w:tcPr>
            <w:tcW w:w="5580" w:type="dxa"/>
          </w:tcPr>
          <w:p w14:paraId="55967B3E" w14:textId="77777777" w:rsidR="00AB543C" w:rsidRDefault="00AB543C" w:rsidP="00AB543C">
            <w:pPr>
              <w:autoSpaceDE/>
              <w:autoSpaceDN/>
              <w:adjustRightInd/>
              <w:rPr>
                <w:rFonts w:cs="Arial"/>
                <w:szCs w:val="24"/>
              </w:rPr>
            </w:pPr>
            <w:r w:rsidRPr="00821AEB">
              <w:rPr>
                <w:rFonts w:cs="Arial"/>
                <w:szCs w:val="24"/>
              </w:rPr>
              <w:t>Referenced in (A) beginning at page 859</w:t>
            </w:r>
            <w:r w:rsidRPr="00063B9E">
              <w:rPr>
                <w:rFonts w:cs="Arial"/>
                <w:dstrike/>
                <w:szCs w:val="24"/>
              </w:rPr>
              <w:t>0</w:t>
            </w:r>
            <w:r w:rsidRPr="00063B9E">
              <w:rPr>
                <w:rFonts w:cs="Arial"/>
                <w:szCs w:val="24"/>
                <w:u w:val="double"/>
              </w:rPr>
              <w:t>1</w:t>
            </w:r>
            <w:r w:rsidRPr="00821AEB">
              <w:rPr>
                <w:rFonts w:cs="Arial"/>
                <w:szCs w:val="24"/>
              </w:rPr>
              <w:t xml:space="preserve">6; wage index values are specified in CN </w:t>
            </w:r>
            <w:hyperlink r:id="rId22" w:history="1">
              <w:r w:rsidRPr="00821AEB">
                <w:rPr>
                  <w:rStyle w:val="Hyperlink"/>
                  <w:rFonts w:cs="Arial"/>
                  <w:szCs w:val="24"/>
                </w:rPr>
                <w:t>Table 2</w:t>
              </w:r>
            </w:hyperlink>
            <w:r w:rsidRPr="00821AEB">
              <w:rPr>
                <w:rFonts w:cs="Arial"/>
                <w:szCs w:val="24"/>
              </w:rPr>
              <w:t xml:space="preserve"> (C) and (D) found on the </w:t>
            </w:r>
            <w:hyperlink r:id="rId23" w:anchor="1735" w:history="1">
              <w:r w:rsidRPr="00821AEB">
                <w:rPr>
                  <w:rStyle w:val="Hyperlink"/>
                  <w:rFonts w:cs="Arial"/>
                  <w:szCs w:val="24"/>
                </w:rPr>
                <w:t>CMS</w:t>
              </w:r>
            </w:hyperlink>
            <w:r w:rsidRPr="00821AEB">
              <w:rPr>
                <w:rFonts w:cs="Arial"/>
                <w:szCs w:val="24"/>
              </w:rPr>
              <w:t xml:space="preserve"> website at https://www.cms.gov/medicare/acute-inpatient-pps/fy-2021-ipps-final-rule-home-page#1735</w:t>
            </w:r>
          </w:p>
          <w:p w14:paraId="0999B15C" w14:textId="053822AA" w:rsidR="00AB543C" w:rsidRPr="00821AEB" w:rsidRDefault="00AB543C" w:rsidP="00AB543C">
            <w:pPr>
              <w:autoSpaceDE/>
              <w:autoSpaceDN/>
              <w:adjustRightInd/>
              <w:rPr>
                <w:rFonts w:cs="Arial"/>
                <w:szCs w:val="24"/>
              </w:rPr>
            </w:pPr>
          </w:p>
        </w:tc>
      </w:tr>
    </w:tbl>
    <w:p w14:paraId="0946FFF2" w14:textId="77777777" w:rsidR="00F767D9" w:rsidRPr="001153E3" w:rsidRDefault="00F767D9" w:rsidP="00F767D9">
      <w:pPr>
        <w:ind w:left="-720" w:right="-720"/>
        <w:jc w:val="both"/>
        <w:rPr>
          <w:rFonts w:cs="Arial"/>
          <w:szCs w:val="24"/>
        </w:rPr>
      </w:pPr>
    </w:p>
    <w:p w14:paraId="03D5A795" w14:textId="77777777" w:rsidR="00F767D9" w:rsidRPr="001153E3" w:rsidRDefault="00F767D9" w:rsidP="00F767D9">
      <w:pPr>
        <w:ind w:right="-720"/>
        <w:rPr>
          <w:rFonts w:cs="Arial"/>
          <w:szCs w:val="24"/>
        </w:rPr>
      </w:pPr>
    </w:p>
    <w:p w14:paraId="368AA93D" w14:textId="5A2967C7" w:rsidR="00F767D9" w:rsidRPr="001153E3" w:rsidRDefault="00F767D9" w:rsidP="00F767D9">
      <w:pPr>
        <w:ind w:left="-720" w:right="-720"/>
        <w:rPr>
          <w:rFonts w:cs="Arial"/>
          <w:szCs w:val="24"/>
        </w:rPr>
      </w:pPr>
      <w:r w:rsidRPr="001153E3">
        <w:rPr>
          <w:rFonts w:cs="Arial"/>
          <w:szCs w:val="24"/>
        </w:rPr>
        <w:t xml:space="preserve">The Order dated </w:t>
      </w:r>
      <w:r w:rsidR="00C91190">
        <w:rPr>
          <w:rFonts w:cs="Arial"/>
          <w:szCs w:val="24"/>
        </w:rPr>
        <w:t>February 26, 2021</w:t>
      </w:r>
      <w:r w:rsidRPr="001153E3">
        <w:rPr>
          <w:rFonts w:cs="Arial"/>
          <w:szCs w:val="24"/>
        </w:rPr>
        <w:t xml:space="preserve"> remains in effect for services on or after </w:t>
      </w:r>
      <w:r w:rsidR="00C91190">
        <w:rPr>
          <w:rFonts w:cs="Arial"/>
          <w:szCs w:val="24"/>
        </w:rPr>
        <w:t>March 1, 2021</w:t>
      </w:r>
      <w:r w:rsidRPr="001153E3">
        <w:rPr>
          <w:rFonts w:cs="Arial"/>
          <w:szCs w:val="24"/>
        </w:rPr>
        <w:t xml:space="preserve"> except as modified by this Order.</w:t>
      </w:r>
    </w:p>
    <w:p w14:paraId="008B6626" w14:textId="77777777" w:rsidR="00F767D9" w:rsidRPr="001153E3" w:rsidRDefault="00F767D9" w:rsidP="00F767D9">
      <w:pPr>
        <w:ind w:left="-720" w:right="-720"/>
        <w:rPr>
          <w:rFonts w:cs="Arial"/>
          <w:szCs w:val="24"/>
        </w:rPr>
      </w:pPr>
    </w:p>
    <w:p w14:paraId="7EDA833D" w14:textId="4565093A" w:rsidR="001C45D3" w:rsidRPr="001153E3" w:rsidRDefault="00F767D9" w:rsidP="001C45D3">
      <w:pPr>
        <w:ind w:left="-720" w:right="-720"/>
        <w:rPr>
          <w:rFonts w:cs="Arial"/>
          <w:b/>
          <w:szCs w:val="24"/>
        </w:rPr>
      </w:pPr>
      <w:r w:rsidRPr="001153E3">
        <w:rPr>
          <w:rFonts w:cs="Arial"/>
          <w:szCs w:val="24"/>
        </w:rPr>
        <w:t xml:space="preserve">The effective date of this Order is for hospital outpatient departments and ambulatory surgical center services rendered on or after </w:t>
      </w:r>
      <w:r w:rsidR="00C91190">
        <w:rPr>
          <w:rFonts w:cs="Arial"/>
          <w:szCs w:val="24"/>
        </w:rPr>
        <w:t>March 1, 2021</w:t>
      </w:r>
      <w:r w:rsidRPr="001153E3">
        <w:rPr>
          <w:rFonts w:cs="Arial"/>
          <w:szCs w:val="24"/>
        </w:rPr>
        <w:t xml:space="preserve">.  This Order and the regulations shall be published on the website of the </w:t>
      </w:r>
      <w:hyperlink r:id="rId24" w:history="1">
        <w:r w:rsidRPr="001153E3">
          <w:rPr>
            <w:rStyle w:val="Hyperlink"/>
            <w:rFonts w:cs="Arial"/>
            <w:szCs w:val="24"/>
          </w:rPr>
          <w:t>Division of Workers’ Compensation</w:t>
        </w:r>
      </w:hyperlink>
      <w:r w:rsidR="00C91190">
        <w:rPr>
          <w:rFonts w:cs="Arial"/>
          <w:szCs w:val="24"/>
        </w:rPr>
        <w:t>.</w:t>
      </w:r>
      <w:r w:rsidR="001C45D3" w:rsidRPr="001153E3">
        <w:rPr>
          <w:rFonts w:cs="Arial"/>
          <w:b/>
          <w:szCs w:val="24"/>
        </w:rPr>
        <w:t xml:space="preserve"> </w:t>
      </w:r>
    </w:p>
    <w:p w14:paraId="61C35EBA" w14:textId="76EA3DF7" w:rsidR="00F767D9" w:rsidRPr="001153E3" w:rsidRDefault="00F767D9" w:rsidP="001C45D3">
      <w:pPr>
        <w:spacing w:before="240"/>
        <w:ind w:left="-720" w:right="-720"/>
        <w:outlineLvl w:val="0"/>
        <w:rPr>
          <w:rFonts w:cs="Arial"/>
          <w:b/>
          <w:szCs w:val="24"/>
        </w:rPr>
      </w:pPr>
      <w:r w:rsidRPr="001153E3">
        <w:rPr>
          <w:rFonts w:cs="Arial"/>
          <w:b/>
          <w:szCs w:val="24"/>
        </w:rPr>
        <w:t>IT IS SO ORDERED.</w:t>
      </w:r>
    </w:p>
    <w:p w14:paraId="1F160327" w14:textId="77777777" w:rsidR="00F767D9" w:rsidRPr="00EB0DA3" w:rsidRDefault="00F767D9" w:rsidP="00F767D9">
      <w:pPr>
        <w:ind w:left="-720" w:right="-720"/>
        <w:outlineLvl w:val="0"/>
        <w:rPr>
          <w:rFonts w:cs="Arial"/>
          <w:szCs w:val="24"/>
        </w:rPr>
      </w:pPr>
    </w:p>
    <w:p w14:paraId="2A83B321" w14:textId="2574EE64" w:rsidR="00F767D9" w:rsidRPr="00EB0DA3" w:rsidRDefault="00F767D9" w:rsidP="00F767D9">
      <w:pPr>
        <w:ind w:left="-720" w:right="-720"/>
        <w:outlineLvl w:val="0"/>
        <w:rPr>
          <w:rFonts w:cs="Arial"/>
          <w:szCs w:val="24"/>
        </w:rPr>
      </w:pPr>
      <w:r w:rsidRPr="00EB0DA3">
        <w:rPr>
          <w:rFonts w:cs="Arial"/>
          <w:szCs w:val="24"/>
        </w:rPr>
        <w:t xml:space="preserve">Dated:  </w:t>
      </w:r>
      <w:r w:rsidR="00C91190">
        <w:rPr>
          <w:rFonts w:cs="Arial"/>
          <w:szCs w:val="24"/>
        </w:rPr>
        <w:t>March 3, 2021</w:t>
      </w:r>
      <w:r w:rsidR="001C45D3">
        <w:rPr>
          <w:rFonts w:cs="Arial"/>
          <w:szCs w:val="24"/>
        </w:rPr>
        <w:tab/>
      </w:r>
      <w:r w:rsidR="001C45D3">
        <w:rPr>
          <w:rFonts w:cs="Arial"/>
          <w:szCs w:val="24"/>
        </w:rPr>
        <w:tab/>
      </w:r>
      <w:r w:rsidR="001C45D3">
        <w:rPr>
          <w:rFonts w:cs="Arial"/>
          <w:szCs w:val="24"/>
        </w:rPr>
        <w:tab/>
      </w:r>
      <w:r w:rsidR="001C45D3">
        <w:rPr>
          <w:szCs w:val="24"/>
          <w:u w:val="single"/>
        </w:rPr>
        <w:t>/s/ GEORGE P. PARISOTTO</w:t>
      </w:r>
      <w:r w:rsidR="00DF6B35">
        <w:rPr>
          <w:szCs w:val="24"/>
          <w:u w:val="single"/>
        </w:rPr>
        <w:t xml:space="preserve"> </w:t>
      </w:r>
      <w:r w:rsidR="001C45D3">
        <w:rPr>
          <w:szCs w:val="24"/>
          <w:u w:val="single"/>
        </w:rPr>
        <w:t xml:space="preserve"> </w:t>
      </w:r>
    </w:p>
    <w:p w14:paraId="197BC92A" w14:textId="77777777" w:rsidR="00F767D9" w:rsidRPr="001153E3" w:rsidRDefault="00F767D9" w:rsidP="00F767D9">
      <w:pPr>
        <w:ind w:left="2880" w:right="-720" w:firstLine="720"/>
        <w:outlineLvl w:val="0"/>
        <w:rPr>
          <w:rFonts w:cs="Arial"/>
          <w:szCs w:val="24"/>
        </w:rPr>
      </w:pPr>
      <w:r w:rsidRPr="001153E3">
        <w:rPr>
          <w:rFonts w:cs="Arial"/>
          <w:szCs w:val="24"/>
        </w:rPr>
        <w:t>GEORGE P. PARISOTTO</w:t>
      </w:r>
    </w:p>
    <w:p w14:paraId="3CE1115F" w14:textId="77777777" w:rsidR="00F767D9" w:rsidRPr="001153E3" w:rsidRDefault="00F767D9" w:rsidP="00F767D9">
      <w:pPr>
        <w:ind w:left="2880" w:right="-720" w:firstLine="720"/>
        <w:outlineLvl w:val="0"/>
        <w:rPr>
          <w:rFonts w:cs="Arial"/>
          <w:szCs w:val="24"/>
        </w:rPr>
      </w:pPr>
      <w:r w:rsidRPr="001153E3">
        <w:rPr>
          <w:rFonts w:cs="Arial"/>
          <w:szCs w:val="24"/>
        </w:rPr>
        <w:t xml:space="preserve">Administrative Director of the </w:t>
      </w:r>
    </w:p>
    <w:p w14:paraId="21643D6F" w14:textId="77777777" w:rsidR="00F767D9" w:rsidRPr="001153E3" w:rsidRDefault="00F767D9" w:rsidP="00F767D9">
      <w:pPr>
        <w:ind w:left="2880" w:right="-720" w:firstLine="720"/>
        <w:rPr>
          <w:rFonts w:cs="Arial"/>
          <w:szCs w:val="24"/>
        </w:rPr>
      </w:pPr>
      <w:r w:rsidRPr="001153E3">
        <w:rPr>
          <w:rFonts w:cs="Arial"/>
          <w:szCs w:val="24"/>
        </w:rPr>
        <w:t>Division of Workers’ Compensation</w:t>
      </w:r>
    </w:p>
    <w:p w14:paraId="1D958F96" w14:textId="77777777" w:rsidR="00F767D9" w:rsidRPr="001153E3" w:rsidRDefault="00F767D9" w:rsidP="00F767D9">
      <w:pPr>
        <w:ind w:left="-720" w:right="-720"/>
        <w:outlineLvl w:val="0"/>
        <w:rPr>
          <w:rFonts w:cs="Arial"/>
          <w:szCs w:val="24"/>
        </w:rPr>
      </w:pPr>
    </w:p>
    <w:p w14:paraId="33AEAF3B" w14:textId="57739921" w:rsidR="003C169B" w:rsidRPr="00077CDC" w:rsidRDefault="003C169B" w:rsidP="000555B8">
      <w:pPr>
        <w:ind w:left="2880" w:right="-720" w:firstLine="720"/>
        <w:rPr>
          <w:rFonts w:cs="Arial"/>
          <w:szCs w:val="24"/>
        </w:rPr>
      </w:pPr>
    </w:p>
    <w:sectPr w:rsidR="003C169B" w:rsidRPr="00077CDC" w:rsidSect="000F393A">
      <w:headerReference w:type="even" r:id="rId25"/>
      <w:headerReference w:type="default" r:id="rId26"/>
      <w:footerReference w:type="even" r:id="rId27"/>
      <w:footerReference w:type="default" r:id="rId28"/>
      <w:headerReference w:type="first" r:id="rId29"/>
      <w:footerReference w:type="first" r:id="rId30"/>
      <w:pgSz w:w="12240" w:h="15840"/>
      <w:pgMar w:top="117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110E5" w14:textId="77777777" w:rsidR="007A3AFC" w:rsidRDefault="007A3AFC" w:rsidP="00CD3D56">
      <w:r>
        <w:separator/>
      </w:r>
    </w:p>
  </w:endnote>
  <w:endnote w:type="continuationSeparator" w:id="0">
    <w:p w14:paraId="5A538DB3" w14:textId="77777777" w:rsidR="007A3AFC" w:rsidRDefault="007A3AFC"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514D1" w14:textId="77777777" w:rsidR="001C45D3" w:rsidRDefault="001C45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E85D5" w14:textId="77777777" w:rsidR="001C45D3" w:rsidRDefault="001C45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2132C" w14:textId="77777777" w:rsidR="001C45D3" w:rsidRDefault="001C4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06161" w14:textId="77777777" w:rsidR="007A3AFC" w:rsidRDefault="007A3AFC" w:rsidP="00CD3D56">
      <w:r>
        <w:separator/>
      </w:r>
    </w:p>
  </w:footnote>
  <w:footnote w:type="continuationSeparator" w:id="0">
    <w:p w14:paraId="335A09A8" w14:textId="77777777" w:rsidR="007A3AFC" w:rsidRDefault="007A3AFC"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F41F3" w14:textId="77777777" w:rsidR="001C45D3" w:rsidRDefault="001C4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EA4BB" w14:textId="77777777" w:rsidR="00F767D9" w:rsidRPr="00652D75" w:rsidRDefault="00F767D9" w:rsidP="00F767D9">
    <w:pPr>
      <w:pStyle w:val="Header"/>
      <w:ind w:left="-720"/>
      <w:rPr>
        <w:rFonts w:cs="Arial"/>
      </w:rPr>
    </w:pPr>
    <w:r w:rsidRPr="00652D75">
      <w:rPr>
        <w:rFonts w:cs="Arial"/>
      </w:rPr>
      <w:t>Order of the Administrative Director</w:t>
    </w:r>
  </w:p>
  <w:p w14:paraId="2E829CFC" w14:textId="77777777" w:rsidR="00F767D9" w:rsidRPr="00652D75" w:rsidRDefault="00F767D9" w:rsidP="00F767D9">
    <w:pPr>
      <w:pStyle w:val="Header"/>
      <w:ind w:left="-720"/>
      <w:rPr>
        <w:rFonts w:cs="Arial"/>
      </w:rPr>
    </w:pPr>
    <w:r w:rsidRPr="00652D75">
      <w:rPr>
        <w:rFonts w:cs="Arial"/>
      </w:rPr>
      <w:t>Hospital Outpatient Departments/Ambulatory Surgical Centers Fee Schedule</w:t>
    </w:r>
  </w:p>
  <w:p w14:paraId="63CD3D8C" w14:textId="1212050A" w:rsidR="00F767D9" w:rsidRPr="00652D75" w:rsidRDefault="00347345" w:rsidP="00F767D9">
    <w:pPr>
      <w:pStyle w:val="Header"/>
      <w:ind w:left="-720"/>
      <w:rPr>
        <w:rFonts w:cs="Arial"/>
      </w:rPr>
    </w:pPr>
    <w:r>
      <w:rPr>
        <w:rFonts w:cs="Arial"/>
      </w:rPr>
      <w:t xml:space="preserve">Page </w:t>
    </w:r>
    <w:r w:rsidRPr="00347345">
      <w:rPr>
        <w:rFonts w:cs="Arial"/>
      </w:rPr>
      <w:fldChar w:fldCharType="begin"/>
    </w:r>
    <w:r w:rsidRPr="00347345">
      <w:rPr>
        <w:rFonts w:cs="Arial"/>
      </w:rPr>
      <w:instrText xml:space="preserve"> PAGE   \* MERGEFORMAT </w:instrText>
    </w:r>
    <w:r w:rsidRPr="00347345">
      <w:rPr>
        <w:rFonts w:cs="Arial"/>
      </w:rPr>
      <w:fldChar w:fldCharType="separate"/>
    </w:r>
    <w:r w:rsidR="00CC0FA3">
      <w:rPr>
        <w:rFonts w:cs="Arial"/>
        <w:noProof/>
      </w:rPr>
      <w:t>2</w:t>
    </w:r>
    <w:r w:rsidRPr="00347345">
      <w:rPr>
        <w:rFonts w:cs="Arial"/>
        <w:noProof/>
      </w:rPr>
      <w:fldChar w:fldCharType="end"/>
    </w:r>
  </w:p>
  <w:p w14:paraId="2DC4ACC1" w14:textId="66693762" w:rsidR="000F393A" w:rsidRPr="00F767D9" w:rsidRDefault="000F393A" w:rsidP="00F767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C305" w14:textId="77777777" w:rsidR="001C45D3" w:rsidRDefault="001C45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3F9B65EE"/>
    <w:multiLevelType w:val="hybridMultilevel"/>
    <w:tmpl w:val="5B36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43BCB"/>
    <w:multiLevelType w:val="hybridMultilevel"/>
    <w:tmpl w:val="AF3628DA"/>
    <w:lvl w:ilvl="0" w:tplc="BB288F8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6963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083E"/>
    <w:rsid w:val="000140BB"/>
    <w:rsid w:val="00014100"/>
    <w:rsid w:val="000205C7"/>
    <w:rsid w:val="000215AD"/>
    <w:rsid w:val="0002448A"/>
    <w:rsid w:val="00032BFB"/>
    <w:rsid w:val="0003420E"/>
    <w:rsid w:val="000479D1"/>
    <w:rsid w:val="00047D44"/>
    <w:rsid w:val="000511A3"/>
    <w:rsid w:val="000555B8"/>
    <w:rsid w:val="00064619"/>
    <w:rsid w:val="00077CDC"/>
    <w:rsid w:val="00086E91"/>
    <w:rsid w:val="000A03FE"/>
    <w:rsid w:val="000A44EE"/>
    <w:rsid w:val="000A4A01"/>
    <w:rsid w:val="000A6E97"/>
    <w:rsid w:val="000B1BB6"/>
    <w:rsid w:val="000B685B"/>
    <w:rsid w:val="000B70FA"/>
    <w:rsid w:val="000C257E"/>
    <w:rsid w:val="000D6752"/>
    <w:rsid w:val="000F393A"/>
    <w:rsid w:val="000F6047"/>
    <w:rsid w:val="0010409F"/>
    <w:rsid w:val="001053AF"/>
    <w:rsid w:val="0011695F"/>
    <w:rsid w:val="001208F3"/>
    <w:rsid w:val="00136E99"/>
    <w:rsid w:val="001547D0"/>
    <w:rsid w:val="00176F09"/>
    <w:rsid w:val="0018036E"/>
    <w:rsid w:val="001B2EBC"/>
    <w:rsid w:val="001B4800"/>
    <w:rsid w:val="001C45D3"/>
    <w:rsid w:val="001C483A"/>
    <w:rsid w:val="001D7AC9"/>
    <w:rsid w:val="001D7C1E"/>
    <w:rsid w:val="002012E8"/>
    <w:rsid w:val="00201910"/>
    <w:rsid w:val="0020643E"/>
    <w:rsid w:val="00214A04"/>
    <w:rsid w:val="00215088"/>
    <w:rsid w:val="00220271"/>
    <w:rsid w:val="00225592"/>
    <w:rsid w:val="0024058A"/>
    <w:rsid w:val="002533C4"/>
    <w:rsid w:val="002569DD"/>
    <w:rsid w:val="00257ACC"/>
    <w:rsid w:val="00266F20"/>
    <w:rsid w:val="00277E60"/>
    <w:rsid w:val="00281313"/>
    <w:rsid w:val="00284606"/>
    <w:rsid w:val="00284E30"/>
    <w:rsid w:val="00287D49"/>
    <w:rsid w:val="002919A8"/>
    <w:rsid w:val="00294770"/>
    <w:rsid w:val="002A0201"/>
    <w:rsid w:val="002A5522"/>
    <w:rsid w:val="002B198E"/>
    <w:rsid w:val="002C5BE7"/>
    <w:rsid w:val="002E51F6"/>
    <w:rsid w:val="002E6163"/>
    <w:rsid w:val="002E7783"/>
    <w:rsid w:val="00302279"/>
    <w:rsid w:val="00302669"/>
    <w:rsid w:val="00304A47"/>
    <w:rsid w:val="003170FC"/>
    <w:rsid w:val="00323125"/>
    <w:rsid w:val="0032554F"/>
    <w:rsid w:val="003275D3"/>
    <w:rsid w:val="003326ED"/>
    <w:rsid w:val="0033542A"/>
    <w:rsid w:val="00335EB0"/>
    <w:rsid w:val="003364BA"/>
    <w:rsid w:val="003440B9"/>
    <w:rsid w:val="00347345"/>
    <w:rsid w:val="0035064B"/>
    <w:rsid w:val="0036467C"/>
    <w:rsid w:val="0036514E"/>
    <w:rsid w:val="0036539F"/>
    <w:rsid w:val="00370226"/>
    <w:rsid w:val="003736C4"/>
    <w:rsid w:val="003751C1"/>
    <w:rsid w:val="00377737"/>
    <w:rsid w:val="0038385F"/>
    <w:rsid w:val="0038538C"/>
    <w:rsid w:val="0039396C"/>
    <w:rsid w:val="003A1532"/>
    <w:rsid w:val="003A2E10"/>
    <w:rsid w:val="003A5382"/>
    <w:rsid w:val="003A67C9"/>
    <w:rsid w:val="003B5F46"/>
    <w:rsid w:val="003C169B"/>
    <w:rsid w:val="003C48F3"/>
    <w:rsid w:val="003D41CD"/>
    <w:rsid w:val="003E0AF5"/>
    <w:rsid w:val="003E2B02"/>
    <w:rsid w:val="003E43E7"/>
    <w:rsid w:val="003F5EE4"/>
    <w:rsid w:val="003F60BA"/>
    <w:rsid w:val="003F6947"/>
    <w:rsid w:val="00405B9C"/>
    <w:rsid w:val="0041515C"/>
    <w:rsid w:val="00421510"/>
    <w:rsid w:val="00421BFB"/>
    <w:rsid w:val="004243A8"/>
    <w:rsid w:val="00434E6F"/>
    <w:rsid w:val="004455CF"/>
    <w:rsid w:val="00447AA3"/>
    <w:rsid w:val="004554CE"/>
    <w:rsid w:val="00455CBA"/>
    <w:rsid w:val="00456FF1"/>
    <w:rsid w:val="00463126"/>
    <w:rsid w:val="0046357B"/>
    <w:rsid w:val="00471CF4"/>
    <w:rsid w:val="00474FE9"/>
    <w:rsid w:val="004804BA"/>
    <w:rsid w:val="00480A63"/>
    <w:rsid w:val="0049477B"/>
    <w:rsid w:val="004A7A5D"/>
    <w:rsid w:val="004B02F4"/>
    <w:rsid w:val="004B1D37"/>
    <w:rsid w:val="004B2847"/>
    <w:rsid w:val="004B41DA"/>
    <w:rsid w:val="004C6861"/>
    <w:rsid w:val="004C77F7"/>
    <w:rsid w:val="004D1434"/>
    <w:rsid w:val="004D50C4"/>
    <w:rsid w:val="004E5BB8"/>
    <w:rsid w:val="004E61B9"/>
    <w:rsid w:val="004E6C4B"/>
    <w:rsid w:val="004F4796"/>
    <w:rsid w:val="00527DF5"/>
    <w:rsid w:val="00531A1E"/>
    <w:rsid w:val="00534652"/>
    <w:rsid w:val="00536F36"/>
    <w:rsid w:val="005475AF"/>
    <w:rsid w:val="005506F9"/>
    <w:rsid w:val="0057220C"/>
    <w:rsid w:val="00574093"/>
    <w:rsid w:val="00574329"/>
    <w:rsid w:val="005749DE"/>
    <w:rsid w:val="0059065E"/>
    <w:rsid w:val="005B4A13"/>
    <w:rsid w:val="005C7D40"/>
    <w:rsid w:val="005D0364"/>
    <w:rsid w:val="005E19FA"/>
    <w:rsid w:val="005E5802"/>
    <w:rsid w:val="005E7CDE"/>
    <w:rsid w:val="006105F4"/>
    <w:rsid w:val="006109C8"/>
    <w:rsid w:val="00616B90"/>
    <w:rsid w:val="00621361"/>
    <w:rsid w:val="00630A83"/>
    <w:rsid w:val="00630E81"/>
    <w:rsid w:val="00636EC3"/>
    <w:rsid w:val="006418F0"/>
    <w:rsid w:val="00643389"/>
    <w:rsid w:val="006435D2"/>
    <w:rsid w:val="0064506C"/>
    <w:rsid w:val="00656896"/>
    <w:rsid w:val="00664326"/>
    <w:rsid w:val="0066466E"/>
    <w:rsid w:val="0067187F"/>
    <w:rsid w:val="00692BB2"/>
    <w:rsid w:val="00697211"/>
    <w:rsid w:val="006A184A"/>
    <w:rsid w:val="006A4499"/>
    <w:rsid w:val="006B3D8E"/>
    <w:rsid w:val="006C01F0"/>
    <w:rsid w:val="006C664E"/>
    <w:rsid w:val="006D6342"/>
    <w:rsid w:val="006E44A0"/>
    <w:rsid w:val="006E6A06"/>
    <w:rsid w:val="006E7126"/>
    <w:rsid w:val="006E7CB0"/>
    <w:rsid w:val="006F5626"/>
    <w:rsid w:val="00703112"/>
    <w:rsid w:val="00706D8F"/>
    <w:rsid w:val="00710FCF"/>
    <w:rsid w:val="00711769"/>
    <w:rsid w:val="00716049"/>
    <w:rsid w:val="00736168"/>
    <w:rsid w:val="00742560"/>
    <w:rsid w:val="00751321"/>
    <w:rsid w:val="007519F3"/>
    <w:rsid w:val="00752D7B"/>
    <w:rsid w:val="0075450D"/>
    <w:rsid w:val="0075789F"/>
    <w:rsid w:val="00774334"/>
    <w:rsid w:val="00776D0C"/>
    <w:rsid w:val="00791248"/>
    <w:rsid w:val="00793683"/>
    <w:rsid w:val="00793751"/>
    <w:rsid w:val="007A3AFC"/>
    <w:rsid w:val="007A4311"/>
    <w:rsid w:val="007C7EBD"/>
    <w:rsid w:val="007D50F6"/>
    <w:rsid w:val="007D5266"/>
    <w:rsid w:val="007E458D"/>
    <w:rsid w:val="007E4BDC"/>
    <w:rsid w:val="007F4EF9"/>
    <w:rsid w:val="00802FAB"/>
    <w:rsid w:val="0080357E"/>
    <w:rsid w:val="00804057"/>
    <w:rsid w:val="00804185"/>
    <w:rsid w:val="00825B66"/>
    <w:rsid w:val="008302E9"/>
    <w:rsid w:val="008333F5"/>
    <w:rsid w:val="008343F4"/>
    <w:rsid w:val="00835237"/>
    <w:rsid w:val="008424E2"/>
    <w:rsid w:val="00844CA8"/>
    <w:rsid w:val="00844DEE"/>
    <w:rsid w:val="00850EFA"/>
    <w:rsid w:val="00852071"/>
    <w:rsid w:val="00853E2F"/>
    <w:rsid w:val="00855183"/>
    <w:rsid w:val="00857A51"/>
    <w:rsid w:val="00872C31"/>
    <w:rsid w:val="008745F4"/>
    <w:rsid w:val="0088257B"/>
    <w:rsid w:val="00883ED9"/>
    <w:rsid w:val="008948D0"/>
    <w:rsid w:val="00897F62"/>
    <w:rsid w:val="008B3BC7"/>
    <w:rsid w:val="008B5EB9"/>
    <w:rsid w:val="008E2F88"/>
    <w:rsid w:val="009026DC"/>
    <w:rsid w:val="0091330E"/>
    <w:rsid w:val="009252ED"/>
    <w:rsid w:val="00930231"/>
    <w:rsid w:val="00932784"/>
    <w:rsid w:val="00940C36"/>
    <w:rsid w:val="00940FBD"/>
    <w:rsid w:val="00953678"/>
    <w:rsid w:val="009548D9"/>
    <w:rsid w:val="00957C17"/>
    <w:rsid w:val="00964529"/>
    <w:rsid w:val="00964A2C"/>
    <w:rsid w:val="009703B9"/>
    <w:rsid w:val="009828DE"/>
    <w:rsid w:val="00985E94"/>
    <w:rsid w:val="00991D54"/>
    <w:rsid w:val="009A069D"/>
    <w:rsid w:val="009A41D0"/>
    <w:rsid w:val="009A7D73"/>
    <w:rsid w:val="009B0343"/>
    <w:rsid w:val="009B1B99"/>
    <w:rsid w:val="009B79DE"/>
    <w:rsid w:val="009C6C47"/>
    <w:rsid w:val="009C789B"/>
    <w:rsid w:val="009D4935"/>
    <w:rsid w:val="009D71BC"/>
    <w:rsid w:val="00A0037D"/>
    <w:rsid w:val="00A04338"/>
    <w:rsid w:val="00A1038C"/>
    <w:rsid w:val="00A1126D"/>
    <w:rsid w:val="00A13C71"/>
    <w:rsid w:val="00A17A65"/>
    <w:rsid w:val="00A27B31"/>
    <w:rsid w:val="00A32BB0"/>
    <w:rsid w:val="00A36359"/>
    <w:rsid w:val="00A36A29"/>
    <w:rsid w:val="00A40B04"/>
    <w:rsid w:val="00A50B5F"/>
    <w:rsid w:val="00A726A3"/>
    <w:rsid w:val="00A7339D"/>
    <w:rsid w:val="00A773DF"/>
    <w:rsid w:val="00A802EB"/>
    <w:rsid w:val="00A86F58"/>
    <w:rsid w:val="00AA0B98"/>
    <w:rsid w:val="00AA620D"/>
    <w:rsid w:val="00AA7CA9"/>
    <w:rsid w:val="00AB19A2"/>
    <w:rsid w:val="00AB543C"/>
    <w:rsid w:val="00AD12BD"/>
    <w:rsid w:val="00AE4CEC"/>
    <w:rsid w:val="00AF4DF2"/>
    <w:rsid w:val="00AF686C"/>
    <w:rsid w:val="00B04B6A"/>
    <w:rsid w:val="00B15726"/>
    <w:rsid w:val="00B24105"/>
    <w:rsid w:val="00B268B9"/>
    <w:rsid w:val="00B364F3"/>
    <w:rsid w:val="00B51409"/>
    <w:rsid w:val="00B71BD6"/>
    <w:rsid w:val="00B82C3A"/>
    <w:rsid w:val="00B848FA"/>
    <w:rsid w:val="00B9160D"/>
    <w:rsid w:val="00B96F4F"/>
    <w:rsid w:val="00BB3C93"/>
    <w:rsid w:val="00BB7A7B"/>
    <w:rsid w:val="00BC04D8"/>
    <w:rsid w:val="00BC3FA8"/>
    <w:rsid w:val="00BC5A7B"/>
    <w:rsid w:val="00BC6285"/>
    <w:rsid w:val="00BD5289"/>
    <w:rsid w:val="00BE056B"/>
    <w:rsid w:val="00BE4F79"/>
    <w:rsid w:val="00BF3B43"/>
    <w:rsid w:val="00C04290"/>
    <w:rsid w:val="00C13F5C"/>
    <w:rsid w:val="00C26BAF"/>
    <w:rsid w:val="00C32132"/>
    <w:rsid w:val="00C335AA"/>
    <w:rsid w:val="00C3416D"/>
    <w:rsid w:val="00C37FF8"/>
    <w:rsid w:val="00C55255"/>
    <w:rsid w:val="00C6196A"/>
    <w:rsid w:val="00C62AA6"/>
    <w:rsid w:val="00C62FE7"/>
    <w:rsid w:val="00C70598"/>
    <w:rsid w:val="00C8047C"/>
    <w:rsid w:val="00C87D41"/>
    <w:rsid w:val="00C91190"/>
    <w:rsid w:val="00CB00D1"/>
    <w:rsid w:val="00CB01B7"/>
    <w:rsid w:val="00CB5719"/>
    <w:rsid w:val="00CB5A66"/>
    <w:rsid w:val="00CC0FA3"/>
    <w:rsid w:val="00CD3D56"/>
    <w:rsid w:val="00CD79A9"/>
    <w:rsid w:val="00CE1784"/>
    <w:rsid w:val="00CF15CA"/>
    <w:rsid w:val="00CF2D67"/>
    <w:rsid w:val="00CF3664"/>
    <w:rsid w:val="00D06345"/>
    <w:rsid w:val="00D07029"/>
    <w:rsid w:val="00D2778B"/>
    <w:rsid w:val="00D34277"/>
    <w:rsid w:val="00D34C46"/>
    <w:rsid w:val="00D47A1A"/>
    <w:rsid w:val="00D5458F"/>
    <w:rsid w:val="00D657E7"/>
    <w:rsid w:val="00D76906"/>
    <w:rsid w:val="00D77F5C"/>
    <w:rsid w:val="00D823CF"/>
    <w:rsid w:val="00D832AE"/>
    <w:rsid w:val="00D9440D"/>
    <w:rsid w:val="00DA7CF3"/>
    <w:rsid w:val="00DC02F9"/>
    <w:rsid w:val="00DC2AB1"/>
    <w:rsid w:val="00DC2DAD"/>
    <w:rsid w:val="00DD3D27"/>
    <w:rsid w:val="00DD42A7"/>
    <w:rsid w:val="00DD7008"/>
    <w:rsid w:val="00DD7425"/>
    <w:rsid w:val="00DE0796"/>
    <w:rsid w:val="00DE5676"/>
    <w:rsid w:val="00DE5745"/>
    <w:rsid w:val="00DF6B35"/>
    <w:rsid w:val="00E151DB"/>
    <w:rsid w:val="00E17628"/>
    <w:rsid w:val="00E27BE6"/>
    <w:rsid w:val="00E40CA4"/>
    <w:rsid w:val="00E4167B"/>
    <w:rsid w:val="00E426F5"/>
    <w:rsid w:val="00E4744A"/>
    <w:rsid w:val="00E63C38"/>
    <w:rsid w:val="00E83ADC"/>
    <w:rsid w:val="00E918EC"/>
    <w:rsid w:val="00EA0484"/>
    <w:rsid w:val="00EA7C97"/>
    <w:rsid w:val="00EC2EF8"/>
    <w:rsid w:val="00EC41A2"/>
    <w:rsid w:val="00ED40D2"/>
    <w:rsid w:val="00ED4CEB"/>
    <w:rsid w:val="00EE268A"/>
    <w:rsid w:val="00EE6F37"/>
    <w:rsid w:val="00EF05B4"/>
    <w:rsid w:val="00EF271C"/>
    <w:rsid w:val="00F03874"/>
    <w:rsid w:val="00F152F6"/>
    <w:rsid w:val="00F178F2"/>
    <w:rsid w:val="00F20BCE"/>
    <w:rsid w:val="00F23EF7"/>
    <w:rsid w:val="00F26B04"/>
    <w:rsid w:val="00F31CA0"/>
    <w:rsid w:val="00F37E8D"/>
    <w:rsid w:val="00F52230"/>
    <w:rsid w:val="00F546E9"/>
    <w:rsid w:val="00F6247A"/>
    <w:rsid w:val="00F75C22"/>
    <w:rsid w:val="00F767D9"/>
    <w:rsid w:val="00F9541B"/>
    <w:rsid w:val="00FA2BD7"/>
    <w:rsid w:val="00FA3DA4"/>
    <w:rsid w:val="00FA5BD5"/>
    <w:rsid w:val="00FB02B1"/>
    <w:rsid w:val="00FB18E7"/>
    <w:rsid w:val="00FB4715"/>
    <w:rsid w:val="00FC1ED8"/>
    <w:rsid w:val="00FD0FCC"/>
    <w:rsid w:val="00FD6C6F"/>
    <w:rsid w:val="00FF0937"/>
    <w:rsid w:val="00FF4675"/>
    <w:rsid w:val="00FF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5C5D91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5AF"/>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uiPriority w:val="99"/>
    <w:rsid w:val="00CD3D56"/>
    <w:pPr>
      <w:tabs>
        <w:tab w:val="center" w:pos="4680"/>
        <w:tab w:val="right" w:pos="9360"/>
      </w:tabs>
    </w:pPr>
  </w:style>
  <w:style w:type="character" w:customStyle="1" w:styleId="HeaderChar">
    <w:name w:val="Header Char"/>
    <w:link w:val="Header"/>
    <w:uiPriority w:val="99"/>
    <w:rsid w:val="00CD3D56"/>
    <w:rPr>
      <w:rFonts w:ascii="Arial" w:hAnsi="Arial"/>
      <w:sz w:val="24"/>
    </w:rPr>
  </w:style>
  <w:style w:type="paragraph" w:styleId="Footer">
    <w:name w:val="footer"/>
    <w:basedOn w:val="Normal"/>
    <w:link w:val="FooterChar"/>
    <w:uiPriority w:val="99"/>
    <w:rsid w:val="00CD3D56"/>
    <w:pPr>
      <w:tabs>
        <w:tab w:val="center" w:pos="4680"/>
        <w:tab w:val="right" w:pos="9360"/>
      </w:tabs>
    </w:pPr>
  </w:style>
  <w:style w:type="character" w:customStyle="1" w:styleId="FooterChar">
    <w:name w:val="Footer Char"/>
    <w:link w:val="Footer"/>
    <w:uiPriority w:val="99"/>
    <w:rsid w:val="00CD3D56"/>
    <w:rPr>
      <w:rFonts w:ascii="Arial" w:hAnsi="Arial"/>
      <w:sz w:val="24"/>
    </w:rPr>
  </w:style>
  <w:style w:type="paragraph" w:styleId="ListParagraph">
    <w:name w:val="List Paragraph"/>
    <w:basedOn w:val="Normal"/>
    <w:uiPriority w:val="34"/>
    <w:qFormat/>
    <w:rsid w:val="008302E9"/>
    <w:pPr>
      <w:overflowPunct/>
      <w:autoSpaceDE/>
      <w:autoSpaceDN/>
      <w:adjustRightInd/>
      <w:ind w:left="720"/>
      <w:textAlignment w:val="auto"/>
    </w:pPr>
    <w:rPr>
      <w:rFonts w:ascii="Times New Roman" w:hAnsi="Times New Roman"/>
      <w:szCs w:val="24"/>
    </w:rPr>
  </w:style>
  <w:style w:type="character" w:styleId="CommentReference">
    <w:name w:val="annotation reference"/>
    <w:basedOn w:val="DefaultParagraphFont"/>
    <w:rsid w:val="003275D3"/>
    <w:rPr>
      <w:sz w:val="16"/>
      <w:szCs w:val="16"/>
    </w:rPr>
  </w:style>
  <w:style w:type="paragraph" w:styleId="CommentText">
    <w:name w:val="annotation text"/>
    <w:basedOn w:val="Normal"/>
    <w:link w:val="CommentTextChar"/>
    <w:rsid w:val="003275D3"/>
    <w:rPr>
      <w:sz w:val="20"/>
    </w:rPr>
  </w:style>
  <w:style w:type="character" w:customStyle="1" w:styleId="CommentTextChar">
    <w:name w:val="Comment Text Char"/>
    <w:basedOn w:val="DefaultParagraphFont"/>
    <w:link w:val="CommentText"/>
    <w:rsid w:val="003275D3"/>
    <w:rPr>
      <w:rFonts w:ascii="Arial" w:hAnsi="Arial"/>
    </w:rPr>
  </w:style>
  <w:style w:type="paragraph" w:styleId="CommentSubject">
    <w:name w:val="annotation subject"/>
    <w:basedOn w:val="CommentText"/>
    <w:next w:val="CommentText"/>
    <w:link w:val="CommentSubjectChar"/>
    <w:rsid w:val="003275D3"/>
    <w:rPr>
      <w:b/>
      <w:bCs/>
    </w:rPr>
  </w:style>
  <w:style w:type="character" w:customStyle="1" w:styleId="CommentSubjectChar">
    <w:name w:val="Comment Subject Char"/>
    <w:basedOn w:val="CommentTextChar"/>
    <w:link w:val="CommentSubject"/>
    <w:rsid w:val="003275D3"/>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gov/medicaremedicare-fee-service-paymentascpaymentasc-regulations-and-notices/cms-1736-cn" TargetMode="External"/><Relationship Id="rId18" Type="http://schemas.openxmlformats.org/officeDocument/2006/relationships/hyperlink" Target="https://www.cms.gov/medicaremedicare-fee-service-paymenthospitaloutpatientppshospital-outpatient-regulations-and-notices/cms-1736-cn"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cms.gov/medicaremedicare-fee-service-paymentascpaymentasc-regulations-and-notices/cms-1736-cn" TargetMode="External"/><Relationship Id="rId7" Type="http://schemas.openxmlformats.org/officeDocument/2006/relationships/endnotes" Target="endnotes.xml"/><Relationship Id="rId12" Type="http://schemas.openxmlformats.org/officeDocument/2006/relationships/hyperlink" Target="https://www.cms.gov/medicaremedicare-fee-service-paymentascpaymentasc-regulations-and-notices/cms-1736-cn" TargetMode="External"/><Relationship Id="rId17" Type="http://schemas.openxmlformats.org/officeDocument/2006/relationships/hyperlink" Target="https://www.cms.gov/medicaremedicare-fee-service-paymenthospitaloutpatientppshospital-outpatient-regulations-and-notices/cms-1736-c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ms.gov/medicaremedicare-fee-service-paymenthospitaloutpatientppsaddendum-and-addendum-b-updates/january-2021-correction-0" TargetMode="External"/><Relationship Id="rId20" Type="http://schemas.openxmlformats.org/officeDocument/2006/relationships/hyperlink" Target="https://www.cms.gov/Medicare/Medicare-Fee-for-Service-Payment/ASCPayment/11_Addenda_Update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medicaremedicare-fee-service-paymenthospitaloutpatientppshospital-outpatient-regulations-and-notices/cms-1736-cn" TargetMode="External"/><Relationship Id="rId24" Type="http://schemas.openxmlformats.org/officeDocument/2006/relationships/hyperlink" Target="http://www.dir.ca.gov/DWC/OMFS9904.ht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ms.gov/medicaremedicare-fee-service-paymenthospitaloutpatientppshospital-outpatient-regulations-and-notices/cms-1736-cn" TargetMode="External"/><Relationship Id="rId23" Type="http://schemas.openxmlformats.org/officeDocument/2006/relationships/hyperlink" Target="https://www.cms.gov/medicare/acute-inpatient-pps/fy-2021-ipps-final-rule-home-page" TargetMode="External"/><Relationship Id="rId28" Type="http://schemas.openxmlformats.org/officeDocument/2006/relationships/footer" Target="footer2.xml"/><Relationship Id="rId10" Type="http://schemas.openxmlformats.org/officeDocument/2006/relationships/hyperlink" Target="https://www.cms.gov/medicaremedicare-fee-service-paymenthospitaloutpatientppshospital-outpatient-regulations-and-notices/cms-1736-cn" TargetMode="External"/><Relationship Id="rId19" Type="http://schemas.openxmlformats.org/officeDocument/2006/relationships/hyperlink" Target="https://www.cms.gov/medicaremedicare-fee-service-paymenthospitaloutpatientppshospital-outpatient-regulations-and-notices/cms-1736-fc"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ms.gov/medicaremedicare-fee-service-paymenthospitaloutpatientppshospital-outpatient-regulations-and-notices/cms-1736-cn" TargetMode="External"/><Relationship Id="rId14" Type="http://schemas.openxmlformats.org/officeDocument/2006/relationships/hyperlink" Target="https://www.cms.gov/Medicare/Medicare-Fee-for-Service-Payment/ASCPayment/11_Addenda_Updates" TargetMode="External"/><Relationship Id="rId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18539-A039-430F-A491-C23C31A65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6973</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80</CharactersWithSpaces>
  <SharedDoc>false</SharedDoc>
  <HLinks>
    <vt:vector size="24" baseType="variant">
      <vt:variant>
        <vt:i4>8257594</vt:i4>
      </vt:variant>
      <vt:variant>
        <vt:i4>9</vt:i4>
      </vt:variant>
      <vt:variant>
        <vt:i4>0</vt:i4>
      </vt:variant>
      <vt:variant>
        <vt:i4>5</vt:i4>
      </vt:variant>
      <vt:variant>
        <vt:lpwstr>http://www.dir.ca.gov/DWC/OMFS9904.htm</vt:lpwstr>
      </vt:variant>
      <vt:variant>
        <vt:lpwstr/>
      </vt:variant>
      <vt:variant>
        <vt:i4>8257594</vt:i4>
      </vt:variant>
      <vt:variant>
        <vt:i4>6</vt:i4>
      </vt:variant>
      <vt:variant>
        <vt:i4>0</vt:i4>
      </vt:variant>
      <vt:variant>
        <vt:i4>5</vt:i4>
      </vt:variant>
      <vt:variant>
        <vt:lpwstr>http://www.dir.ca.gov/dwc/OMFS9904.htm</vt:lpwstr>
      </vt:variant>
      <vt:variant>
        <vt:lpwstr/>
      </vt:variant>
      <vt:variant>
        <vt:i4>8257594</vt:i4>
      </vt:variant>
      <vt:variant>
        <vt:i4>3</vt:i4>
      </vt:variant>
      <vt:variant>
        <vt:i4>0</vt:i4>
      </vt:variant>
      <vt:variant>
        <vt:i4>5</vt:i4>
      </vt:variant>
      <vt:variant>
        <vt:lpwstr>http://www.dir.ca.gov/dwc/OMFS9904.htm</vt:lpwstr>
      </vt:variant>
      <vt:variant>
        <vt:lpwstr/>
      </vt:variant>
      <vt:variant>
        <vt:i4>2556012</vt:i4>
      </vt:variant>
      <vt:variant>
        <vt:i4>0</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03T04:18:00Z</dcterms:created>
  <dcterms:modified xsi:type="dcterms:W3CDTF">2021-03-03T19:1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